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7214" w:rsidRPr="00A228A2" w:rsidRDefault="00A228A2" w:rsidP="005C5067">
      <w:pPr>
        <w:spacing w:line="480" w:lineRule="auto"/>
        <w:jc w:val="left"/>
        <w:rPr>
          <w:rFonts w:cstheme="minorHAnsi"/>
          <w:b/>
          <w:sz w:val="22"/>
        </w:rPr>
      </w:pPr>
      <w:proofErr w:type="gramStart"/>
      <w:r>
        <w:rPr>
          <w:rFonts w:cstheme="minorHAnsi"/>
          <w:b/>
          <w:sz w:val="22"/>
        </w:rPr>
        <w:t xml:space="preserve">Supplementary </w:t>
      </w:r>
      <w:r w:rsidR="00777214" w:rsidRPr="00A228A2">
        <w:rPr>
          <w:rFonts w:cstheme="minorHAnsi"/>
          <w:b/>
          <w:sz w:val="22"/>
        </w:rPr>
        <w:t>Table</w:t>
      </w:r>
      <w:r w:rsidR="00B66E86" w:rsidRPr="00A228A2">
        <w:rPr>
          <w:rFonts w:cstheme="minorHAnsi"/>
          <w:b/>
          <w:sz w:val="22"/>
        </w:rPr>
        <w:t xml:space="preserve"> </w:t>
      </w:r>
      <w:r w:rsidR="00E802FF">
        <w:rPr>
          <w:rFonts w:cstheme="minorHAnsi"/>
          <w:b/>
          <w:sz w:val="22"/>
        </w:rPr>
        <w:t>7</w:t>
      </w:r>
      <w:r w:rsidR="009151B0" w:rsidRPr="00A228A2">
        <w:rPr>
          <w:rFonts w:cstheme="minorHAnsi"/>
          <w:b/>
          <w:sz w:val="22"/>
        </w:rPr>
        <w:t>.</w:t>
      </w:r>
      <w:proofErr w:type="gramEnd"/>
      <w:r w:rsidR="00777214" w:rsidRPr="00A228A2">
        <w:rPr>
          <w:rFonts w:cstheme="minorHAnsi"/>
          <w:b/>
          <w:sz w:val="22"/>
        </w:rPr>
        <w:t xml:space="preserve"> </w:t>
      </w:r>
      <w:proofErr w:type="gramStart"/>
      <w:r w:rsidR="00E02960" w:rsidRPr="00A228A2">
        <w:rPr>
          <w:rFonts w:cstheme="minorHAnsi"/>
          <w:b/>
          <w:sz w:val="22"/>
        </w:rPr>
        <w:t>Effects of PP trajectory on the risk of dementia in different subgroups</w:t>
      </w:r>
      <w:r>
        <w:rPr>
          <w:rFonts w:cstheme="minorHAnsi"/>
          <w:b/>
          <w:sz w:val="22"/>
        </w:rPr>
        <w:t>.</w:t>
      </w:r>
      <w:proofErr w:type="gramEnd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9"/>
        <w:gridCol w:w="1708"/>
        <w:gridCol w:w="1713"/>
        <w:gridCol w:w="1694"/>
        <w:gridCol w:w="1698"/>
      </w:tblGrid>
      <w:tr w:rsidR="00A228A2" w:rsidRPr="005C5067" w:rsidTr="005C5067">
        <w:trPr>
          <w:trHeight w:hRule="exact" w:val="454"/>
        </w:trPr>
        <w:tc>
          <w:tcPr>
            <w:tcW w:w="1003" w:type="pct"/>
            <w:tcBorders>
              <w:top w:val="single" w:sz="4" w:space="0" w:color="auto"/>
              <w:bottom w:val="single" w:sz="4" w:space="0" w:color="auto"/>
            </w:tcBorders>
          </w:tcPr>
          <w:p w:rsidR="00777214" w:rsidRPr="005C5067" w:rsidRDefault="00A2188F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Variables</w:t>
            </w:r>
          </w:p>
        </w:tc>
        <w:tc>
          <w:tcPr>
            <w:tcW w:w="1001" w:type="pct"/>
            <w:tcBorders>
              <w:top w:val="single" w:sz="4" w:space="0" w:color="auto"/>
              <w:bottom w:val="single" w:sz="4" w:space="0" w:color="auto"/>
            </w:tcBorders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Model</w:t>
            </w: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1005" w:type="pct"/>
            <w:tcBorders>
              <w:top w:val="single" w:sz="4" w:space="0" w:color="auto"/>
              <w:bottom w:val="single" w:sz="4" w:space="0" w:color="auto"/>
            </w:tcBorders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Model</w:t>
            </w: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Model</w:t>
            </w: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3</w:t>
            </w:r>
          </w:p>
        </w:tc>
        <w:tc>
          <w:tcPr>
            <w:tcW w:w="997" w:type="pct"/>
            <w:tcBorders>
              <w:top w:val="single" w:sz="4" w:space="0" w:color="auto"/>
              <w:bottom w:val="single" w:sz="4" w:space="0" w:color="auto"/>
            </w:tcBorders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Model</w:t>
            </w: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4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2004" w:type="pct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970259" w:rsidRPr="005C5067" w:rsidRDefault="00970259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60-79 years old at the first visit</w:t>
            </w:r>
          </w:p>
        </w:tc>
        <w:tc>
          <w:tcPr>
            <w:tcW w:w="1005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970259" w:rsidRPr="005C5067" w:rsidRDefault="00970259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970259" w:rsidRPr="005C5067" w:rsidRDefault="00970259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970259" w:rsidRPr="005C5067" w:rsidRDefault="00970259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28A2" w:rsidRPr="005C5067" w:rsidTr="005C5067">
        <w:trPr>
          <w:trHeight w:hRule="exact" w:val="454"/>
        </w:trPr>
        <w:tc>
          <w:tcPr>
            <w:tcW w:w="2004" w:type="pct"/>
            <w:gridSpan w:val="2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Normal</w:t>
            </w:r>
            <w:r w:rsidRPr="005C5067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 xml:space="preserve"> </w:t>
            </w:r>
            <w:r w:rsidR="00BF05FE"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PP</w:t>
            </w: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s reference</w:t>
            </w:r>
          </w:p>
        </w:tc>
        <w:tc>
          <w:tcPr>
            <w:tcW w:w="1005" w:type="pct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4" w:type="pct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pct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77214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AD2092" w:rsidRPr="005C5067">
              <w:rPr>
                <w:rFonts w:ascii="Times New Roman" w:hAnsi="Times New Roman" w:cs="Times New Roman"/>
                <w:sz w:val="20"/>
                <w:szCs w:val="20"/>
              </w:rPr>
              <w:t>tabilized</w:t>
            </w:r>
            <w:r w:rsidR="00777214"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F05FE" w:rsidRPr="005C5067">
              <w:rPr>
                <w:rFonts w:ascii="Times New Roman" w:hAnsi="Times New Roman" w:cs="Times New Roman"/>
                <w:sz w:val="20"/>
                <w:szCs w:val="20"/>
              </w:rPr>
              <w:t>PP</w:t>
            </w:r>
          </w:p>
        </w:tc>
        <w:tc>
          <w:tcPr>
            <w:tcW w:w="1001" w:type="pct"/>
          </w:tcPr>
          <w:p w:rsidR="00777214" w:rsidRPr="005C5067" w:rsidRDefault="00AF43B2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84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48, 1.46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1005" w:type="pct"/>
          </w:tcPr>
          <w:p w:rsidR="00777214" w:rsidRPr="005C5067" w:rsidRDefault="00673E37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81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46, 1.41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4" w:type="pct"/>
          </w:tcPr>
          <w:p w:rsidR="00777214" w:rsidRPr="005C5067" w:rsidRDefault="00366E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83</w:t>
            </w:r>
            <w:r w:rsidR="00673E37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48, 1.45</w:t>
            </w:r>
            <w:r w:rsidR="00673E37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7" w:type="pct"/>
          </w:tcPr>
          <w:p w:rsidR="00777214" w:rsidRPr="005C5067" w:rsidRDefault="00673E37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92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51, 1.63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77214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777214"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levated </w:t>
            </w:r>
            <w:r w:rsidR="00BF05FE" w:rsidRPr="005C5067">
              <w:rPr>
                <w:rFonts w:ascii="Times New Roman" w:hAnsi="Times New Roman" w:cs="Times New Roman"/>
                <w:sz w:val="20"/>
                <w:szCs w:val="20"/>
              </w:rPr>
              <w:t>PP</w:t>
            </w:r>
          </w:p>
        </w:tc>
        <w:tc>
          <w:tcPr>
            <w:tcW w:w="1001" w:type="pct"/>
          </w:tcPr>
          <w:p w:rsidR="00777214" w:rsidRPr="005C5067" w:rsidRDefault="00AF43B2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57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3, 0.99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*</w:t>
            </w:r>
          </w:p>
        </w:tc>
        <w:tc>
          <w:tcPr>
            <w:tcW w:w="1005" w:type="pct"/>
          </w:tcPr>
          <w:p w:rsidR="00777214" w:rsidRPr="005C5067" w:rsidRDefault="00DD0E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58</w:t>
            </w:r>
            <w:r w:rsidR="00673E37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="00673E37" w:rsidRPr="005C5067">
              <w:rPr>
                <w:rFonts w:ascii="Times New Roman" w:hAnsi="Times New Roman" w:cs="Times New Roman"/>
                <w:sz w:val="20"/>
                <w:szCs w:val="20"/>
              </w:rPr>
              <w:t>0.33, 1.00</w:t>
            </w:r>
            <w:r w:rsidR="00673E37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4" w:type="pct"/>
          </w:tcPr>
          <w:p w:rsidR="00777214" w:rsidRPr="005C5067" w:rsidRDefault="00366E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59</w:t>
            </w:r>
            <w:r w:rsidR="00673E37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4, 1.03</w:t>
            </w:r>
            <w:r w:rsidR="00673E37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7" w:type="pct"/>
          </w:tcPr>
          <w:p w:rsidR="00777214" w:rsidRPr="005C5067" w:rsidRDefault="00673E37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04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58, 1.86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Persistently high </w:t>
            </w:r>
            <w:r w:rsidR="00BF05FE" w:rsidRPr="005C5067">
              <w:rPr>
                <w:rFonts w:ascii="Times New Roman" w:hAnsi="Times New Roman" w:cs="Times New Roman"/>
                <w:sz w:val="20"/>
                <w:szCs w:val="20"/>
              </w:rPr>
              <w:t>PP</w:t>
            </w:r>
          </w:p>
        </w:tc>
        <w:tc>
          <w:tcPr>
            <w:tcW w:w="1001" w:type="pct"/>
          </w:tcPr>
          <w:p w:rsidR="00777214" w:rsidRPr="005C5067" w:rsidRDefault="00AF43B2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59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22, 1.58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1005" w:type="pct"/>
          </w:tcPr>
          <w:p w:rsidR="00777214" w:rsidRPr="005C5067" w:rsidRDefault="00673E37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65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24, 1.75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4" w:type="pct"/>
          </w:tcPr>
          <w:p w:rsidR="00777214" w:rsidRPr="005C5067" w:rsidRDefault="00A5287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69</w:t>
            </w:r>
            <w:r w:rsidR="00673E37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26, 1.86</w:t>
            </w:r>
            <w:r w:rsidR="00673E37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7" w:type="pct"/>
          </w:tcPr>
          <w:p w:rsidR="00777214" w:rsidRPr="005C5067" w:rsidRDefault="00673E37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03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7, 2.86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2004" w:type="pct"/>
            <w:gridSpan w:val="2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ersistently high </w:t>
            </w:r>
            <w:r w:rsidR="00BF05FE"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PP</w:t>
            </w: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s reference</w:t>
            </w:r>
          </w:p>
        </w:tc>
        <w:tc>
          <w:tcPr>
            <w:tcW w:w="1005" w:type="pct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4" w:type="pct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pct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77214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AD2092" w:rsidRPr="005C5067">
              <w:rPr>
                <w:rFonts w:ascii="Times New Roman" w:hAnsi="Times New Roman" w:cs="Times New Roman"/>
                <w:sz w:val="20"/>
                <w:szCs w:val="20"/>
              </w:rPr>
              <w:t>tabilized</w:t>
            </w:r>
            <w:r w:rsidR="00777214"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F05FE" w:rsidRPr="005C5067">
              <w:rPr>
                <w:rFonts w:ascii="Times New Roman" w:hAnsi="Times New Roman" w:cs="Times New Roman"/>
                <w:sz w:val="20"/>
                <w:szCs w:val="20"/>
              </w:rPr>
              <w:t>PP</w:t>
            </w:r>
          </w:p>
        </w:tc>
        <w:tc>
          <w:tcPr>
            <w:tcW w:w="1001" w:type="pct"/>
          </w:tcPr>
          <w:p w:rsidR="00777214" w:rsidRPr="005C5067" w:rsidRDefault="00F6212A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42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46, 4.36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1005" w:type="pct"/>
          </w:tcPr>
          <w:p w:rsidR="00777214" w:rsidRPr="005C5067" w:rsidRDefault="005B0390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24(</w:t>
            </w:r>
            <w:r w:rsidR="006D2C56" w:rsidRPr="005C5067">
              <w:rPr>
                <w:rFonts w:ascii="Times New Roman" w:hAnsi="Times New Roman" w:cs="Times New Roman"/>
                <w:sz w:val="20"/>
                <w:szCs w:val="20"/>
              </w:rPr>
              <w:t>0.40, 3.81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4" w:type="pct"/>
          </w:tcPr>
          <w:p w:rsidR="00777214" w:rsidRPr="005C5067" w:rsidRDefault="005C7992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21</w:t>
            </w:r>
            <w:r w:rsidR="009C377A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9, 3.73</w:t>
            </w:r>
            <w:r w:rsidR="009C377A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7" w:type="pct"/>
          </w:tcPr>
          <w:p w:rsidR="00777214" w:rsidRPr="005C5067" w:rsidRDefault="009C377A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89(0.28, 2.81)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77214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777214"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levated </w:t>
            </w:r>
            <w:r w:rsidR="00BF05FE" w:rsidRPr="005C5067">
              <w:rPr>
                <w:rFonts w:ascii="Times New Roman" w:hAnsi="Times New Roman" w:cs="Times New Roman"/>
                <w:sz w:val="20"/>
                <w:szCs w:val="20"/>
              </w:rPr>
              <w:t>PP</w:t>
            </w:r>
          </w:p>
        </w:tc>
        <w:tc>
          <w:tcPr>
            <w:tcW w:w="1001" w:type="pct"/>
          </w:tcPr>
          <w:p w:rsidR="00777214" w:rsidRPr="005C5067" w:rsidRDefault="00F6212A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96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1, 2.95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1005" w:type="pct"/>
          </w:tcPr>
          <w:p w:rsidR="00777214" w:rsidRPr="005C5067" w:rsidRDefault="005B0390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88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29, 2.72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4" w:type="pct"/>
          </w:tcPr>
          <w:p w:rsidR="00777214" w:rsidRPr="005C5067" w:rsidRDefault="005C7992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85</w:t>
            </w:r>
            <w:r w:rsidR="009C377A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28, 2.63</w:t>
            </w:r>
            <w:r w:rsidR="009C377A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7" w:type="pct"/>
          </w:tcPr>
          <w:p w:rsidR="00777214" w:rsidRPr="005C5067" w:rsidRDefault="009C377A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00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2, 3.14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2004" w:type="pct"/>
            <w:gridSpan w:val="2"/>
          </w:tcPr>
          <w:p w:rsidR="00777214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="00777214"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evated </w:t>
            </w:r>
            <w:r w:rsidR="00BF05FE"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PP</w:t>
            </w:r>
            <w:r w:rsidR="00777214"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s reference</w:t>
            </w:r>
          </w:p>
        </w:tc>
        <w:tc>
          <w:tcPr>
            <w:tcW w:w="1005" w:type="pct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4" w:type="pct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pct"/>
          </w:tcPr>
          <w:p w:rsidR="00777214" w:rsidRPr="005C5067" w:rsidRDefault="0077721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Normal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PP</w:t>
            </w:r>
          </w:p>
        </w:tc>
        <w:tc>
          <w:tcPr>
            <w:tcW w:w="1001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7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6(1.01, 3.07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*</w:t>
            </w:r>
          </w:p>
        </w:tc>
        <w:tc>
          <w:tcPr>
            <w:tcW w:w="1005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74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00, 3.04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4" w:type="pct"/>
          </w:tcPr>
          <w:p w:rsidR="007A0388" w:rsidRPr="005C5067" w:rsidRDefault="00E675DE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70(0.98, 2.97)</w:t>
            </w:r>
          </w:p>
        </w:tc>
        <w:tc>
          <w:tcPr>
            <w:tcW w:w="997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9</w:t>
            </w:r>
            <w:r w:rsidR="0016321C" w:rsidRPr="005C506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  <w:r w:rsidR="0016321C" w:rsidRPr="005C506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, 1.7</w:t>
            </w:r>
            <w:r w:rsidR="0016321C" w:rsidRPr="005C506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AD2092" w:rsidRPr="005C5067">
              <w:rPr>
                <w:rFonts w:ascii="Times New Roman" w:hAnsi="Times New Roman" w:cs="Times New Roman"/>
                <w:sz w:val="20"/>
                <w:szCs w:val="20"/>
              </w:rPr>
              <w:t>tabilized</w:t>
            </w:r>
            <w:r w:rsidR="007A0388"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 PP</w:t>
            </w:r>
          </w:p>
        </w:tc>
        <w:tc>
          <w:tcPr>
            <w:tcW w:w="1001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48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68, 3.19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1005" w:type="pct"/>
          </w:tcPr>
          <w:p w:rsidR="007A0388" w:rsidRPr="005C5067" w:rsidRDefault="006105FD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40</w:t>
            </w:r>
            <w:r w:rsidR="007A0388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="007A0388" w:rsidRPr="005C5067">
              <w:rPr>
                <w:rFonts w:ascii="Times New Roman" w:hAnsi="Times New Roman" w:cs="Times New Roman"/>
                <w:sz w:val="20"/>
                <w:szCs w:val="20"/>
              </w:rPr>
              <w:t>0.65, 3.04</w:t>
            </w:r>
            <w:r w:rsidR="007A0388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4" w:type="pct"/>
          </w:tcPr>
          <w:p w:rsidR="007A0388" w:rsidRPr="005C5067" w:rsidRDefault="00E675DE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42(0.65, 3.07)</w:t>
            </w:r>
          </w:p>
        </w:tc>
        <w:tc>
          <w:tcPr>
            <w:tcW w:w="997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</w:t>
            </w:r>
            <w:r w:rsidR="0016321C" w:rsidRPr="005C5067">
              <w:rPr>
                <w:rFonts w:ascii="Times New Roman" w:hAnsi="Times New Roman" w:cs="Times New Roman"/>
                <w:sz w:val="20"/>
                <w:szCs w:val="20"/>
              </w:rPr>
              <w:t>88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  <w:r w:rsidR="0016321C" w:rsidRPr="005C506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16321C" w:rsidRPr="005C5067">
              <w:rPr>
                <w:rFonts w:ascii="Times New Roman" w:hAnsi="Times New Roman" w:cs="Times New Roman"/>
                <w:sz w:val="20"/>
                <w:szCs w:val="20"/>
              </w:rPr>
              <w:t>1.97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2004" w:type="pct"/>
            <w:gridSpan w:val="2"/>
            <w:shd w:val="clear" w:color="auto" w:fill="D9D9D9" w:themeFill="background1" w:themeFillShade="D9"/>
          </w:tcPr>
          <w:p w:rsidR="007A0388" w:rsidRPr="005C5067" w:rsidRDefault="00970259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80-115 years old at the first visit</w:t>
            </w:r>
          </w:p>
        </w:tc>
        <w:tc>
          <w:tcPr>
            <w:tcW w:w="1005" w:type="pct"/>
            <w:shd w:val="clear" w:color="auto" w:fill="D9D9D9" w:themeFill="background1" w:themeFillShade="D9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pct"/>
            <w:shd w:val="clear" w:color="auto" w:fill="D9D9D9" w:themeFill="background1" w:themeFillShade="D9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pct"/>
            <w:shd w:val="clear" w:color="auto" w:fill="D9D9D9" w:themeFill="background1" w:themeFillShade="D9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28A2" w:rsidRPr="005C5067" w:rsidTr="005C5067">
        <w:trPr>
          <w:trHeight w:hRule="exact" w:val="454"/>
        </w:trPr>
        <w:tc>
          <w:tcPr>
            <w:tcW w:w="2004" w:type="pct"/>
            <w:gridSpan w:val="2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Normal</w:t>
            </w:r>
            <w:r w:rsidRPr="005C5067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 xml:space="preserve"> </w:t>
            </w: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PP as reference</w:t>
            </w:r>
          </w:p>
        </w:tc>
        <w:tc>
          <w:tcPr>
            <w:tcW w:w="1005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4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AD2092" w:rsidRPr="005C5067">
              <w:rPr>
                <w:rFonts w:ascii="Times New Roman" w:hAnsi="Times New Roman" w:cs="Times New Roman"/>
                <w:sz w:val="20"/>
                <w:szCs w:val="20"/>
              </w:rPr>
              <w:t>tabilized</w:t>
            </w:r>
            <w:r w:rsidR="007A0388"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 PP</w:t>
            </w:r>
          </w:p>
        </w:tc>
        <w:tc>
          <w:tcPr>
            <w:tcW w:w="1001" w:type="pct"/>
          </w:tcPr>
          <w:p w:rsidR="007A0388" w:rsidRPr="005C5067" w:rsidRDefault="000208C0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72</w:t>
            </w:r>
            <w:r w:rsidR="00D7491B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38, 2.15</w:t>
            </w:r>
            <w:r w:rsidR="00D7491B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*</w:t>
            </w:r>
          </w:p>
        </w:tc>
        <w:tc>
          <w:tcPr>
            <w:tcW w:w="1005" w:type="pct"/>
          </w:tcPr>
          <w:p w:rsidR="007A0388" w:rsidRPr="005C5067" w:rsidRDefault="003F2DE0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83</w:t>
            </w:r>
            <w:r w:rsidR="00995B4B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47, 2.28</w:t>
            </w:r>
            <w:r w:rsidR="00995B4B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*</w:t>
            </w:r>
          </w:p>
        </w:tc>
        <w:tc>
          <w:tcPr>
            <w:tcW w:w="994" w:type="pct"/>
          </w:tcPr>
          <w:p w:rsidR="007A0388" w:rsidRPr="005C5067" w:rsidRDefault="008B41B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87(1.50, 2.33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*</w:t>
            </w:r>
          </w:p>
        </w:tc>
        <w:tc>
          <w:tcPr>
            <w:tcW w:w="997" w:type="pct"/>
          </w:tcPr>
          <w:p w:rsidR="007A0388" w:rsidRPr="005C5067" w:rsidRDefault="00D32F29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59</w:t>
            </w:r>
            <w:r w:rsidR="00E516FF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  <w:r w:rsidR="00E516FF"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2.00</w:t>
            </w:r>
            <w:r w:rsidR="00E516FF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*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7A0388" w:rsidRPr="005C5067">
              <w:rPr>
                <w:rFonts w:ascii="Times New Roman" w:hAnsi="Times New Roman" w:cs="Times New Roman"/>
                <w:sz w:val="20"/>
                <w:szCs w:val="20"/>
              </w:rPr>
              <w:t>levated PP</w:t>
            </w:r>
          </w:p>
        </w:tc>
        <w:tc>
          <w:tcPr>
            <w:tcW w:w="1001" w:type="pct"/>
          </w:tcPr>
          <w:p w:rsidR="007A0388" w:rsidRPr="005C5067" w:rsidRDefault="00D7491B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56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9, 0.81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</w:t>
            </w:r>
          </w:p>
        </w:tc>
        <w:tc>
          <w:tcPr>
            <w:tcW w:w="1005" w:type="pct"/>
          </w:tcPr>
          <w:p w:rsidR="007A0388" w:rsidRPr="005C5067" w:rsidRDefault="003F2DE0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59</w:t>
            </w:r>
            <w:r w:rsidR="00995B4B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  <w:r w:rsidR="00995B4B" w:rsidRPr="005C5067">
              <w:rPr>
                <w:rFonts w:ascii="Times New Roman" w:hAnsi="Times New Roman" w:cs="Times New Roman"/>
                <w:sz w:val="20"/>
                <w:szCs w:val="20"/>
              </w:rPr>
              <w:t>, 0.84</w:t>
            </w:r>
            <w:r w:rsidR="00995B4B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</w:t>
            </w:r>
          </w:p>
        </w:tc>
        <w:tc>
          <w:tcPr>
            <w:tcW w:w="994" w:type="pct"/>
          </w:tcPr>
          <w:p w:rsidR="007A0388" w:rsidRPr="005C5067" w:rsidRDefault="008B41B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59(0.41, 0.86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*</w:t>
            </w:r>
          </w:p>
        </w:tc>
        <w:tc>
          <w:tcPr>
            <w:tcW w:w="997" w:type="pct"/>
          </w:tcPr>
          <w:p w:rsidR="007A0388" w:rsidRPr="005C5067" w:rsidRDefault="00D32F29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68</w:t>
            </w:r>
            <w:r w:rsidR="00E516FF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47, 0.99</w:t>
            </w:r>
            <w:r w:rsidR="00E516FF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*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Persistently high PP</w:t>
            </w:r>
          </w:p>
        </w:tc>
        <w:tc>
          <w:tcPr>
            <w:tcW w:w="1001" w:type="pct"/>
          </w:tcPr>
          <w:p w:rsidR="007A0388" w:rsidRPr="005C5067" w:rsidRDefault="00D7491B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68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5, 1.31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1005" w:type="pct"/>
          </w:tcPr>
          <w:p w:rsidR="007A0388" w:rsidRPr="005C5067" w:rsidRDefault="00995B4B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68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5, 1.31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4" w:type="pct"/>
          </w:tcPr>
          <w:p w:rsidR="007A0388" w:rsidRPr="005C5067" w:rsidRDefault="008B41B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70(0.36, 1.36)</w:t>
            </w:r>
          </w:p>
        </w:tc>
        <w:tc>
          <w:tcPr>
            <w:tcW w:w="997" w:type="pct"/>
          </w:tcPr>
          <w:p w:rsidR="007A0388" w:rsidRPr="005C5067" w:rsidRDefault="00D32F29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84</w:t>
            </w:r>
            <w:r w:rsidR="00E516FF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43, 1.62</w:t>
            </w:r>
            <w:r w:rsidR="00E516FF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2004" w:type="pct"/>
            <w:gridSpan w:val="2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Persistently high PP as reference</w:t>
            </w:r>
          </w:p>
        </w:tc>
        <w:tc>
          <w:tcPr>
            <w:tcW w:w="1005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4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AD2092" w:rsidRPr="005C5067">
              <w:rPr>
                <w:rFonts w:ascii="Times New Roman" w:hAnsi="Times New Roman" w:cs="Times New Roman"/>
                <w:sz w:val="20"/>
                <w:szCs w:val="20"/>
              </w:rPr>
              <w:t>tabilized</w:t>
            </w:r>
            <w:r w:rsidR="007A0388"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 PP</w:t>
            </w:r>
          </w:p>
        </w:tc>
        <w:tc>
          <w:tcPr>
            <w:tcW w:w="1001" w:type="pct"/>
          </w:tcPr>
          <w:p w:rsidR="007A0388" w:rsidRPr="005C5067" w:rsidRDefault="00DD3E07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2.</w:t>
            </w:r>
            <w:r w:rsidR="00C0698C" w:rsidRPr="005C5067">
              <w:rPr>
                <w:rFonts w:ascii="Times New Roman" w:hAnsi="Times New Roman" w:cs="Times New Roman"/>
                <w:sz w:val="20"/>
                <w:szCs w:val="20"/>
              </w:rPr>
              <w:t>55(1.28, 5.05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</w:t>
            </w:r>
          </w:p>
        </w:tc>
        <w:tc>
          <w:tcPr>
            <w:tcW w:w="1005" w:type="pct"/>
          </w:tcPr>
          <w:p w:rsidR="007A0388" w:rsidRPr="005C5067" w:rsidRDefault="00333166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2.6</w:t>
            </w:r>
            <w:r w:rsidR="003F2DE0" w:rsidRPr="005C506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="003F2DE0" w:rsidRPr="005C5067">
              <w:rPr>
                <w:rFonts w:ascii="Times New Roman" w:hAnsi="Times New Roman" w:cs="Times New Roman"/>
                <w:sz w:val="20"/>
                <w:szCs w:val="20"/>
              </w:rPr>
              <w:t>1.36, 5.35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</w:t>
            </w:r>
          </w:p>
        </w:tc>
        <w:tc>
          <w:tcPr>
            <w:tcW w:w="994" w:type="pct"/>
          </w:tcPr>
          <w:p w:rsidR="007A0388" w:rsidRPr="005C5067" w:rsidRDefault="00BF088D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 w:rsidR="006821D2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.66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="006821D2" w:rsidRPr="005C5067">
              <w:rPr>
                <w:rFonts w:ascii="Times New Roman" w:hAnsi="Times New Roman" w:cs="Times New Roman"/>
                <w:sz w:val="20"/>
                <w:szCs w:val="20"/>
              </w:rPr>
              <w:t>1.34, 5.28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</w:t>
            </w:r>
          </w:p>
        </w:tc>
        <w:tc>
          <w:tcPr>
            <w:tcW w:w="997" w:type="pct"/>
          </w:tcPr>
          <w:p w:rsidR="007A0388" w:rsidRPr="005C5067" w:rsidRDefault="00D32F29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91</w:t>
            </w:r>
            <w:r w:rsidR="00BF088D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95, 3.82</w:t>
            </w:r>
            <w:r w:rsidR="00BF088D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7A0388" w:rsidRPr="005C5067">
              <w:rPr>
                <w:rFonts w:ascii="Times New Roman" w:hAnsi="Times New Roman" w:cs="Times New Roman"/>
                <w:sz w:val="20"/>
                <w:szCs w:val="20"/>
              </w:rPr>
              <w:t>levated PP</w:t>
            </w:r>
          </w:p>
        </w:tc>
        <w:tc>
          <w:tcPr>
            <w:tcW w:w="1001" w:type="pct"/>
          </w:tcPr>
          <w:p w:rsidR="007A0388" w:rsidRPr="005C5067" w:rsidRDefault="00DD3E07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83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9, 1.74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1005" w:type="pct"/>
          </w:tcPr>
          <w:p w:rsidR="007A0388" w:rsidRPr="005C5067" w:rsidRDefault="00333166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86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41, 1.81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4" w:type="pct"/>
          </w:tcPr>
          <w:p w:rsidR="007A0388" w:rsidRPr="005C5067" w:rsidRDefault="006821D2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85</w:t>
            </w:r>
            <w:r w:rsidR="00BF088D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40, 1.78</w:t>
            </w:r>
            <w:r w:rsidR="00BF088D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7" w:type="pct"/>
          </w:tcPr>
          <w:p w:rsidR="007A0388" w:rsidRPr="005C5067" w:rsidRDefault="00BF088D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82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(0.39, 1.74)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2004" w:type="pct"/>
            <w:gridSpan w:val="2"/>
          </w:tcPr>
          <w:p w:rsidR="007A0388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="007A0388"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levated PP as reference</w:t>
            </w:r>
          </w:p>
        </w:tc>
        <w:tc>
          <w:tcPr>
            <w:tcW w:w="1005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4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Normal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PP</w:t>
            </w:r>
          </w:p>
        </w:tc>
        <w:tc>
          <w:tcPr>
            <w:tcW w:w="1001" w:type="pct"/>
          </w:tcPr>
          <w:p w:rsidR="007A0388" w:rsidRPr="005C5067" w:rsidRDefault="003C5D42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79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24, 2.59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</w:t>
            </w:r>
          </w:p>
        </w:tc>
        <w:tc>
          <w:tcPr>
            <w:tcW w:w="1005" w:type="pct"/>
          </w:tcPr>
          <w:p w:rsidR="007A0388" w:rsidRPr="005C5067" w:rsidRDefault="00AD031F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71(</w:t>
            </w:r>
            <w:r w:rsidR="008B752E" w:rsidRPr="005C5067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, 2.47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</w:t>
            </w:r>
          </w:p>
        </w:tc>
        <w:tc>
          <w:tcPr>
            <w:tcW w:w="994" w:type="pct"/>
          </w:tcPr>
          <w:p w:rsidR="007A0388" w:rsidRPr="005C5067" w:rsidRDefault="00CE1CE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69</w:t>
            </w:r>
            <w:r w:rsidR="00F660ED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17, 2.44</w:t>
            </w:r>
            <w:r w:rsidR="00F660ED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</w:t>
            </w:r>
          </w:p>
        </w:tc>
        <w:tc>
          <w:tcPr>
            <w:tcW w:w="997" w:type="pct"/>
          </w:tcPr>
          <w:p w:rsidR="007A0388" w:rsidRPr="005C5067" w:rsidRDefault="00B02E87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46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01, 2.13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66B94"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66B94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AD2092" w:rsidRPr="005C5067">
              <w:rPr>
                <w:rFonts w:ascii="Times New Roman" w:hAnsi="Times New Roman" w:cs="Times New Roman"/>
                <w:sz w:val="20"/>
                <w:szCs w:val="20"/>
              </w:rPr>
              <w:t>tabilized</w:t>
            </w:r>
            <w:r w:rsidR="007A0388"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 PP</w:t>
            </w:r>
          </w:p>
        </w:tc>
        <w:tc>
          <w:tcPr>
            <w:tcW w:w="1001" w:type="pct"/>
          </w:tcPr>
          <w:p w:rsidR="007A0388" w:rsidRPr="005C5067" w:rsidRDefault="009B124B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3.09</w:t>
            </w:r>
            <w:r w:rsidR="003C5D42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2.04, 4.66</w:t>
            </w:r>
            <w:r w:rsidR="003C5D42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*</w:t>
            </w:r>
          </w:p>
        </w:tc>
        <w:tc>
          <w:tcPr>
            <w:tcW w:w="1005" w:type="pct"/>
          </w:tcPr>
          <w:p w:rsidR="007A0388" w:rsidRPr="005C5067" w:rsidRDefault="008B752E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3.13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(2.07, 4.73</w:t>
            </w:r>
            <w:r w:rsidR="00AD031F" w:rsidRPr="005C506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*</w:t>
            </w:r>
          </w:p>
        </w:tc>
        <w:tc>
          <w:tcPr>
            <w:tcW w:w="994" w:type="pct"/>
          </w:tcPr>
          <w:p w:rsidR="007A0388" w:rsidRPr="005C5067" w:rsidRDefault="00CE1CE4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3.14</w:t>
            </w:r>
            <w:r w:rsidR="00F660ED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2.08, 4.76</w:t>
            </w:r>
            <w:r w:rsidR="00F660ED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*</w:t>
            </w:r>
          </w:p>
        </w:tc>
        <w:tc>
          <w:tcPr>
            <w:tcW w:w="997" w:type="pct"/>
          </w:tcPr>
          <w:p w:rsidR="007A0388" w:rsidRPr="005C5067" w:rsidRDefault="00607EEB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2.33</w:t>
            </w:r>
            <w:r w:rsidR="00B02E87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53, 3.55</w:t>
            </w:r>
            <w:r w:rsidR="00B02E87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="00841977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***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  <w:shd w:val="clear" w:color="auto" w:fill="D9D9D9" w:themeFill="background1" w:themeFillShade="D9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Male</w:t>
            </w:r>
          </w:p>
        </w:tc>
        <w:tc>
          <w:tcPr>
            <w:tcW w:w="1001" w:type="pct"/>
            <w:shd w:val="clear" w:color="auto" w:fill="D9D9D9" w:themeFill="background1" w:themeFillShade="D9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5" w:type="pct"/>
            <w:shd w:val="clear" w:color="auto" w:fill="D9D9D9" w:themeFill="background1" w:themeFillShade="D9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pct"/>
            <w:shd w:val="clear" w:color="auto" w:fill="D9D9D9" w:themeFill="background1" w:themeFillShade="D9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pct"/>
            <w:shd w:val="clear" w:color="auto" w:fill="D9D9D9" w:themeFill="background1" w:themeFillShade="D9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28A2" w:rsidRPr="005C5067" w:rsidTr="005C5067">
        <w:trPr>
          <w:trHeight w:hRule="exact" w:val="454"/>
        </w:trPr>
        <w:tc>
          <w:tcPr>
            <w:tcW w:w="2004" w:type="pct"/>
            <w:gridSpan w:val="2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Normal</w:t>
            </w:r>
            <w:r w:rsidRPr="005C5067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 xml:space="preserve"> </w:t>
            </w:r>
            <w:r w:rsidRPr="005C5067">
              <w:rPr>
                <w:rFonts w:ascii="Times New Roman" w:hAnsi="Times New Roman" w:cs="Times New Roman"/>
                <w:b/>
                <w:sz w:val="20"/>
                <w:szCs w:val="20"/>
              </w:rPr>
              <w:t>PP as reference</w:t>
            </w:r>
          </w:p>
        </w:tc>
        <w:tc>
          <w:tcPr>
            <w:tcW w:w="1005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4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7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AD2092" w:rsidRPr="005C5067">
              <w:rPr>
                <w:rFonts w:ascii="Times New Roman" w:hAnsi="Times New Roman" w:cs="Times New Roman"/>
                <w:sz w:val="20"/>
                <w:szCs w:val="20"/>
              </w:rPr>
              <w:t>tabilized</w:t>
            </w:r>
            <w:r w:rsidR="007A0388" w:rsidRPr="005C5067">
              <w:rPr>
                <w:rFonts w:ascii="Times New Roman" w:hAnsi="Times New Roman" w:cs="Times New Roman"/>
                <w:sz w:val="20"/>
                <w:szCs w:val="20"/>
              </w:rPr>
              <w:t xml:space="preserve"> PP</w:t>
            </w:r>
          </w:p>
        </w:tc>
        <w:tc>
          <w:tcPr>
            <w:tcW w:w="1001" w:type="pct"/>
          </w:tcPr>
          <w:p w:rsidR="007A0388" w:rsidRPr="005C5067" w:rsidRDefault="00B969BD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47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07, 2.01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*</w:t>
            </w:r>
          </w:p>
        </w:tc>
        <w:tc>
          <w:tcPr>
            <w:tcW w:w="1005" w:type="pct"/>
          </w:tcPr>
          <w:p w:rsidR="007A0388" w:rsidRPr="005C5067" w:rsidRDefault="00DC6553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43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1.04, 1.95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*</w:t>
            </w:r>
          </w:p>
        </w:tc>
        <w:tc>
          <w:tcPr>
            <w:tcW w:w="994" w:type="pct"/>
          </w:tcPr>
          <w:p w:rsidR="007A0388" w:rsidRPr="005C5067" w:rsidRDefault="00837B00" w:rsidP="00244B68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44(</w:t>
            </w:r>
            <w:r w:rsidR="00FA5095" w:rsidRPr="005C5067">
              <w:rPr>
                <w:rFonts w:ascii="Times New Roman" w:hAnsi="Times New Roman" w:cs="Times New Roman"/>
                <w:sz w:val="20"/>
                <w:szCs w:val="20"/>
              </w:rPr>
              <w:t>1.05, 1.98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*</w:t>
            </w:r>
          </w:p>
        </w:tc>
        <w:tc>
          <w:tcPr>
            <w:tcW w:w="997" w:type="pct"/>
          </w:tcPr>
          <w:p w:rsidR="007A0388" w:rsidRPr="005C5067" w:rsidRDefault="007D2212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1.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45(1.04, 2.02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*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B249BC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7A0388" w:rsidRPr="005C5067">
              <w:rPr>
                <w:rFonts w:ascii="Times New Roman" w:hAnsi="Times New Roman" w:cs="Times New Roman"/>
                <w:sz w:val="20"/>
                <w:szCs w:val="20"/>
              </w:rPr>
              <w:t>levated PP</w:t>
            </w:r>
          </w:p>
        </w:tc>
        <w:tc>
          <w:tcPr>
            <w:tcW w:w="1001" w:type="pct"/>
          </w:tcPr>
          <w:p w:rsidR="007A0388" w:rsidRPr="005C5067" w:rsidRDefault="00B969BD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57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5, 0.91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*</w:t>
            </w:r>
          </w:p>
        </w:tc>
        <w:tc>
          <w:tcPr>
            <w:tcW w:w="1005" w:type="pct"/>
          </w:tcPr>
          <w:p w:rsidR="007A0388" w:rsidRPr="005C5067" w:rsidRDefault="00DC6553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56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5, 0.89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*</w:t>
            </w:r>
          </w:p>
        </w:tc>
        <w:tc>
          <w:tcPr>
            <w:tcW w:w="994" w:type="pct"/>
          </w:tcPr>
          <w:p w:rsidR="007A0388" w:rsidRPr="005C5067" w:rsidRDefault="00FA5095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56</w:t>
            </w:r>
            <w:r w:rsidR="00837B00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="00837B00" w:rsidRPr="005C5067">
              <w:rPr>
                <w:rFonts w:ascii="Times New Roman" w:hAnsi="Times New Roman" w:cs="Times New Roman"/>
                <w:sz w:val="20"/>
                <w:szCs w:val="20"/>
              </w:rPr>
              <w:t>0.35, 0.89</w:t>
            </w:r>
            <w:r w:rsidR="00837B00"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  <w:r w:rsidR="00244B68" w:rsidRPr="005C5067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*</w:t>
            </w:r>
          </w:p>
        </w:tc>
        <w:tc>
          <w:tcPr>
            <w:tcW w:w="997" w:type="pct"/>
          </w:tcPr>
          <w:p w:rsidR="007A0388" w:rsidRPr="005C5067" w:rsidRDefault="007D2212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98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60, 1.60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</w:tr>
      <w:tr w:rsidR="00A228A2" w:rsidRPr="005C5067" w:rsidTr="005C5067">
        <w:trPr>
          <w:trHeight w:hRule="exact" w:val="454"/>
        </w:trPr>
        <w:tc>
          <w:tcPr>
            <w:tcW w:w="1003" w:type="pct"/>
          </w:tcPr>
          <w:p w:rsidR="007A0388" w:rsidRPr="005C5067" w:rsidRDefault="007A0388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ersistently high PP</w:t>
            </w:r>
          </w:p>
        </w:tc>
        <w:tc>
          <w:tcPr>
            <w:tcW w:w="1001" w:type="pct"/>
          </w:tcPr>
          <w:p w:rsidR="007A0388" w:rsidRPr="005C5067" w:rsidRDefault="00B969BD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70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29, 1.68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1005" w:type="pct"/>
          </w:tcPr>
          <w:p w:rsidR="007A0388" w:rsidRPr="005C5067" w:rsidRDefault="00DC6553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58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24, 1.41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4" w:type="pct"/>
          </w:tcPr>
          <w:p w:rsidR="007A0388" w:rsidRPr="005C5067" w:rsidRDefault="00837B00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59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24, 1.43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997" w:type="pct"/>
          </w:tcPr>
          <w:p w:rsidR="007A0388" w:rsidRPr="005C5067" w:rsidRDefault="007D2212" w:rsidP="00A16704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0.90(</w:t>
            </w:r>
            <w:r w:rsidRPr="005C5067">
              <w:rPr>
                <w:rFonts w:ascii="Times New Roman" w:hAnsi="Times New Roman" w:cs="Times New Roman"/>
                <w:sz w:val="20"/>
                <w:szCs w:val="20"/>
              </w:rPr>
              <w:t>0.37, 2.20</w:t>
            </w:r>
            <w:r w:rsidRPr="005C5067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4" w:type="pct"/>
            <w:gridSpan w:val="2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b/>
                <w:szCs w:val="21"/>
              </w:rPr>
              <w:t>Persistently high PP as reference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Stabiliz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A228A2">
              <w:rPr>
                <w:rFonts w:ascii="Times New Roman" w:hAnsi="Times New Roman" w:cs="Times New Roman"/>
                <w:szCs w:val="21"/>
              </w:rPr>
              <w:t>.11(0.84, 5.33)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45(</w:t>
            </w:r>
            <w:r w:rsidRPr="00A228A2">
              <w:rPr>
                <w:rFonts w:ascii="Times New Roman" w:hAnsi="Times New Roman" w:cs="Times New Roman"/>
                <w:szCs w:val="21"/>
              </w:rPr>
              <w:t>0.97, 6.20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44(</w:t>
            </w:r>
            <w:r w:rsidRPr="00A228A2">
              <w:rPr>
                <w:rFonts w:ascii="Times New Roman" w:hAnsi="Times New Roman" w:cs="Times New Roman"/>
                <w:szCs w:val="21"/>
              </w:rPr>
              <w:t>0.96, 6.19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61(</w:t>
            </w:r>
            <w:r w:rsidRPr="00A228A2">
              <w:rPr>
                <w:rFonts w:ascii="Times New Roman" w:hAnsi="Times New Roman" w:cs="Times New Roman"/>
                <w:szCs w:val="21"/>
              </w:rPr>
              <w:t>0.63, 4.12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Elevat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81(</w:t>
            </w:r>
            <w:r w:rsidRPr="00A228A2">
              <w:rPr>
                <w:rFonts w:ascii="Times New Roman" w:hAnsi="Times New Roman" w:cs="Times New Roman"/>
                <w:szCs w:val="21"/>
              </w:rPr>
              <w:t>0.30, 2.19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96(</w:t>
            </w:r>
            <w:r w:rsidRPr="00A228A2">
              <w:rPr>
                <w:rFonts w:ascii="Times New Roman" w:hAnsi="Times New Roman" w:cs="Times New Roman"/>
                <w:szCs w:val="21"/>
              </w:rPr>
              <w:t>0.35, 2.58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94(</w:t>
            </w:r>
            <w:r w:rsidRPr="00A228A2">
              <w:rPr>
                <w:rFonts w:ascii="Times New Roman" w:hAnsi="Times New Roman" w:cs="Times New Roman"/>
                <w:szCs w:val="21"/>
              </w:rPr>
              <w:t>0.35, 2.54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09(</w:t>
            </w:r>
            <w:r w:rsidRPr="00A228A2">
              <w:rPr>
                <w:rFonts w:ascii="Times New Roman" w:hAnsi="Times New Roman" w:cs="Times New Roman"/>
                <w:szCs w:val="21"/>
              </w:rPr>
              <w:t>0.40, 2.98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4" w:type="pct"/>
            <w:gridSpan w:val="2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b/>
                <w:szCs w:val="21"/>
              </w:rPr>
              <w:t>Elevated</w:t>
            </w:r>
            <w:r w:rsidRPr="00A228A2">
              <w:t xml:space="preserve"> </w:t>
            </w:r>
            <w:r w:rsidRPr="00A228A2">
              <w:rPr>
                <w:rFonts w:ascii="Times New Roman" w:hAnsi="Times New Roman" w:cs="Times New Roman"/>
                <w:b/>
                <w:szCs w:val="21"/>
              </w:rPr>
              <w:t>PP as reference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Normal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A228A2">
              <w:rPr>
                <w:rFonts w:ascii="Times New Roman" w:hAnsi="Times New Roman" w:cs="Times New Roman"/>
                <w:szCs w:val="21"/>
              </w:rPr>
              <w:t>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77(</w:t>
            </w:r>
            <w:r w:rsidRPr="00A228A2">
              <w:rPr>
                <w:rFonts w:ascii="Times New Roman" w:hAnsi="Times New Roman" w:cs="Times New Roman"/>
                <w:szCs w:val="21"/>
              </w:rPr>
              <w:t>1.10, 2.83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80(</w:t>
            </w:r>
            <w:r w:rsidRPr="00A228A2">
              <w:rPr>
                <w:rFonts w:ascii="Times New Roman" w:hAnsi="Times New Roman" w:cs="Times New Roman"/>
                <w:szCs w:val="21"/>
              </w:rPr>
              <w:t>1.12, 2.88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80(</w:t>
            </w:r>
            <w:r w:rsidRPr="00A228A2">
              <w:rPr>
                <w:rFonts w:ascii="Times New Roman" w:hAnsi="Times New Roman" w:cs="Times New Roman"/>
                <w:szCs w:val="21"/>
              </w:rPr>
              <w:t>1.12, 2.89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02(</w:t>
            </w:r>
            <w:r w:rsidRPr="00A228A2">
              <w:rPr>
                <w:rFonts w:ascii="Times New Roman" w:hAnsi="Times New Roman" w:cs="Times New Roman"/>
                <w:szCs w:val="21"/>
              </w:rPr>
              <w:t>0.62, 1.66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Stabiliz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59(</w:t>
            </w:r>
            <w:r w:rsidRPr="00A228A2">
              <w:rPr>
                <w:rFonts w:ascii="Times New Roman" w:hAnsi="Times New Roman" w:cs="Times New Roman"/>
                <w:szCs w:val="21"/>
              </w:rPr>
              <w:t>1.50, 4.50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56(</w:t>
            </w:r>
            <w:r w:rsidRPr="00A228A2">
              <w:rPr>
                <w:rFonts w:ascii="Times New Roman" w:hAnsi="Times New Roman" w:cs="Times New Roman"/>
                <w:szCs w:val="21"/>
              </w:rPr>
              <w:t>1.48, 4.45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60(</w:t>
            </w:r>
            <w:r w:rsidRPr="00A228A2">
              <w:rPr>
                <w:rFonts w:ascii="Times New Roman" w:hAnsi="Times New Roman" w:cs="Times New Roman"/>
                <w:szCs w:val="21"/>
              </w:rPr>
              <w:t>1.50, 4.51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A228A2">
              <w:rPr>
                <w:rFonts w:ascii="Times New Roman" w:hAnsi="Times New Roman" w:cs="Times New Roman"/>
                <w:szCs w:val="21"/>
              </w:rPr>
              <w:t>.48(0.83, 2.62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  <w:shd w:val="clear" w:color="auto" w:fill="D9D9D9" w:themeFill="background1" w:themeFillShade="D9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Fe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male</w:t>
            </w:r>
          </w:p>
        </w:tc>
        <w:tc>
          <w:tcPr>
            <w:tcW w:w="1001" w:type="pct"/>
            <w:shd w:val="clear" w:color="auto" w:fill="D9D9D9" w:themeFill="background1" w:themeFillShade="D9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05" w:type="pct"/>
            <w:shd w:val="clear" w:color="auto" w:fill="D9D9D9" w:themeFill="background1" w:themeFillShade="D9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  <w:shd w:val="clear" w:color="auto" w:fill="D9D9D9" w:themeFill="background1" w:themeFillShade="D9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7" w:type="pct"/>
            <w:shd w:val="clear" w:color="auto" w:fill="D9D9D9" w:themeFill="background1" w:themeFillShade="D9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4" w:type="pct"/>
            <w:gridSpan w:val="2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b/>
                <w:szCs w:val="21"/>
              </w:rPr>
              <w:t>Normal</w:t>
            </w:r>
            <w:r w:rsidRPr="00A228A2">
              <w:rPr>
                <w:rFonts w:ascii="Times New Roman" w:hAnsi="Times New Roman" w:cs="Times New Roman" w:hint="eastAsia"/>
                <w:b/>
                <w:szCs w:val="21"/>
              </w:rPr>
              <w:t xml:space="preserve"> </w:t>
            </w:r>
            <w:r w:rsidRPr="00A228A2">
              <w:rPr>
                <w:rFonts w:ascii="Times New Roman" w:hAnsi="Times New Roman" w:cs="Times New Roman"/>
                <w:b/>
                <w:szCs w:val="21"/>
              </w:rPr>
              <w:t>PP as reference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Stabiliz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86(</w:t>
            </w:r>
            <w:r w:rsidRPr="00A228A2">
              <w:rPr>
                <w:rFonts w:ascii="Times New Roman" w:hAnsi="Times New Roman" w:cs="Times New Roman"/>
                <w:szCs w:val="21"/>
              </w:rPr>
              <w:t>1.43, 2.42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79(</w:t>
            </w:r>
            <w:r w:rsidRPr="00A228A2">
              <w:rPr>
                <w:rFonts w:ascii="Times New Roman" w:hAnsi="Times New Roman" w:cs="Times New Roman"/>
                <w:szCs w:val="21"/>
              </w:rPr>
              <w:t>1.37, 2.34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84(1.41, 2.41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66(</w:t>
            </w:r>
            <w:r w:rsidRPr="00A228A2">
              <w:rPr>
                <w:rFonts w:ascii="Times New Roman" w:hAnsi="Times New Roman" w:cs="Times New Roman"/>
                <w:szCs w:val="21"/>
              </w:rPr>
              <w:t>1.26, 2.19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Elevat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57(</w:t>
            </w:r>
            <w:r w:rsidRPr="00A228A2">
              <w:rPr>
                <w:rFonts w:ascii="Times New Roman" w:hAnsi="Times New Roman" w:cs="Times New Roman"/>
                <w:szCs w:val="21"/>
              </w:rPr>
              <w:t>0.38, 0.85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58(</w:t>
            </w:r>
            <w:r w:rsidRPr="00A228A2">
              <w:rPr>
                <w:rFonts w:ascii="Times New Roman" w:hAnsi="Times New Roman" w:cs="Times New Roman"/>
                <w:szCs w:val="21"/>
              </w:rPr>
              <w:t>0.39, 0.8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59(</w:t>
            </w:r>
            <w:r w:rsidRPr="00A228A2">
              <w:rPr>
                <w:rFonts w:ascii="Times New Roman" w:hAnsi="Times New Roman" w:cs="Times New Roman"/>
                <w:szCs w:val="21"/>
              </w:rPr>
              <w:t>0.39, 0.88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56(</w:t>
            </w:r>
            <w:r w:rsidRPr="00A228A2">
              <w:rPr>
                <w:rFonts w:ascii="Times New Roman" w:hAnsi="Times New Roman" w:cs="Times New Roman"/>
                <w:szCs w:val="21"/>
              </w:rPr>
              <w:t>0.37, 0.85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Persistently high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67(</w:t>
            </w:r>
            <w:r w:rsidRPr="00A228A2">
              <w:rPr>
                <w:rFonts w:ascii="Times New Roman" w:hAnsi="Times New Roman" w:cs="Times New Roman"/>
                <w:szCs w:val="21"/>
              </w:rPr>
              <w:t>0.34, 1.36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78(</w:t>
            </w:r>
            <w:r w:rsidRPr="00A228A2">
              <w:rPr>
                <w:rFonts w:ascii="Times New Roman" w:hAnsi="Times New Roman" w:cs="Times New Roman"/>
                <w:szCs w:val="21"/>
              </w:rPr>
              <w:t>0.39, 1.5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80(</w:t>
            </w:r>
            <w:r w:rsidRPr="00A228A2">
              <w:rPr>
                <w:rFonts w:ascii="Times New Roman" w:hAnsi="Times New Roman" w:cs="Times New Roman"/>
                <w:szCs w:val="21"/>
              </w:rPr>
              <w:t>0.40, 1.61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87(</w:t>
            </w:r>
            <w:r w:rsidRPr="00A228A2">
              <w:rPr>
                <w:rFonts w:ascii="Times New Roman" w:hAnsi="Times New Roman" w:cs="Times New Roman"/>
                <w:szCs w:val="21"/>
              </w:rPr>
              <w:t>0.43, 1.78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4" w:type="pct"/>
            <w:gridSpan w:val="2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b/>
                <w:szCs w:val="21"/>
              </w:rPr>
              <w:t>Persistently high PP as reference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Stabiliz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76(</w:t>
            </w:r>
            <w:r w:rsidRPr="00A228A2">
              <w:rPr>
                <w:rFonts w:ascii="Times New Roman" w:hAnsi="Times New Roman" w:cs="Times New Roman"/>
                <w:szCs w:val="21"/>
              </w:rPr>
              <w:t>1.32, 5.75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31(</w:t>
            </w:r>
            <w:r w:rsidRPr="00A228A2">
              <w:rPr>
                <w:rFonts w:ascii="Times New Roman" w:hAnsi="Times New Roman" w:cs="Times New Roman"/>
                <w:szCs w:val="21"/>
              </w:rPr>
              <w:t>1.10, 4.82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</w:t>
            </w:r>
            <w:r w:rsidRPr="00A228A2">
              <w:rPr>
                <w:rFonts w:ascii="Times New Roman" w:hAnsi="Times New Roman" w:cs="Times New Roman"/>
                <w:szCs w:val="21"/>
              </w:rPr>
              <w:t>31(1.10, 4.84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91(</w:t>
            </w:r>
            <w:r w:rsidRPr="00A228A2">
              <w:rPr>
                <w:rFonts w:ascii="Times New Roman" w:hAnsi="Times New Roman" w:cs="Times New Roman"/>
                <w:szCs w:val="21"/>
              </w:rPr>
              <w:t>0.90, 4.04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Elevat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84(</w:t>
            </w:r>
            <w:r w:rsidRPr="00A228A2">
              <w:rPr>
                <w:rFonts w:ascii="Times New Roman" w:hAnsi="Times New Roman" w:cs="Times New Roman"/>
                <w:szCs w:val="21"/>
              </w:rPr>
              <w:t>0.38, 1.86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75(</w:t>
            </w:r>
            <w:r w:rsidRPr="00A228A2">
              <w:rPr>
                <w:rFonts w:ascii="Times New Roman" w:hAnsi="Times New Roman" w:cs="Times New Roman"/>
                <w:szCs w:val="21"/>
              </w:rPr>
              <w:t>0.34, 1.66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74(</w:t>
            </w:r>
            <w:r w:rsidRPr="00A228A2">
              <w:rPr>
                <w:rFonts w:ascii="Times New Roman" w:hAnsi="Times New Roman" w:cs="Times New Roman"/>
                <w:szCs w:val="21"/>
              </w:rPr>
              <w:t>0.33, 1.64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65(</w:t>
            </w:r>
            <w:r w:rsidRPr="00A228A2">
              <w:rPr>
                <w:rFonts w:ascii="Times New Roman" w:hAnsi="Times New Roman" w:cs="Times New Roman"/>
                <w:szCs w:val="21"/>
              </w:rPr>
              <w:t>0.29, 1.46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4" w:type="pct"/>
            <w:gridSpan w:val="2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b/>
                <w:szCs w:val="21"/>
              </w:rPr>
              <w:t>Elevated PP as reference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Normal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A228A2">
              <w:rPr>
                <w:rFonts w:ascii="Times New Roman" w:hAnsi="Times New Roman" w:cs="Times New Roman"/>
                <w:szCs w:val="21"/>
              </w:rPr>
              <w:t>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77(</w:t>
            </w:r>
            <w:r w:rsidRPr="00A228A2">
              <w:rPr>
                <w:rFonts w:ascii="Times New Roman" w:hAnsi="Times New Roman" w:cs="Times New Roman"/>
                <w:szCs w:val="21"/>
              </w:rPr>
              <w:t>1.18, 2.64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72(</w:t>
            </w:r>
            <w:r w:rsidRPr="00A228A2">
              <w:rPr>
                <w:rFonts w:ascii="Times New Roman" w:hAnsi="Times New Roman" w:cs="Times New Roman"/>
                <w:szCs w:val="21"/>
              </w:rPr>
              <w:t>1.15, 2.58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70(</w:t>
            </w:r>
            <w:r w:rsidRPr="00A228A2">
              <w:rPr>
                <w:rFonts w:ascii="Times New Roman" w:hAnsi="Times New Roman" w:cs="Times New Roman"/>
                <w:szCs w:val="21"/>
              </w:rPr>
              <w:t>1.14, 2.55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78(</w:t>
            </w:r>
            <w:r w:rsidRPr="00A228A2">
              <w:rPr>
                <w:rFonts w:ascii="Times New Roman" w:hAnsi="Times New Roman" w:cs="Times New Roman"/>
                <w:szCs w:val="21"/>
              </w:rPr>
              <w:t>1.17, 2.70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Stabiliz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3.28(</w:t>
            </w:r>
            <w:r w:rsidRPr="00A228A2">
              <w:rPr>
                <w:rFonts w:ascii="Times New Roman" w:hAnsi="Times New Roman" w:cs="Times New Roman"/>
                <w:szCs w:val="21"/>
              </w:rPr>
              <w:t>2.06, 5.22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3.08(</w:t>
            </w:r>
            <w:r w:rsidRPr="00A228A2">
              <w:rPr>
                <w:rFonts w:ascii="Times New Roman" w:hAnsi="Times New Roman" w:cs="Times New Roman"/>
                <w:szCs w:val="21"/>
              </w:rPr>
              <w:t>1.94, 4.91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3.14(</w:t>
            </w:r>
            <w:r w:rsidRPr="00A228A2">
              <w:rPr>
                <w:rFonts w:ascii="Times New Roman" w:hAnsi="Times New Roman" w:cs="Times New Roman"/>
                <w:szCs w:val="21"/>
              </w:rPr>
              <w:t>1.97, 5.00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96(</w:t>
            </w:r>
            <w:r w:rsidRPr="00A228A2">
              <w:rPr>
                <w:rFonts w:ascii="Times New Roman" w:hAnsi="Times New Roman" w:cs="Times New Roman"/>
                <w:szCs w:val="21"/>
              </w:rPr>
              <w:t>1.83, 4.79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4" w:type="pct"/>
            <w:gridSpan w:val="2"/>
            <w:shd w:val="clear" w:color="auto" w:fill="D9D9D9" w:themeFill="background1" w:themeFillShade="D9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Hypertension at the first visit</w:t>
            </w:r>
          </w:p>
        </w:tc>
        <w:tc>
          <w:tcPr>
            <w:tcW w:w="1005" w:type="pct"/>
            <w:shd w:val="clear" w:color="auto" w:fill="D9D9D9" w:themeFill="background1" w:themeFillShade="D9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  <w:shd w:val="clear" w:color="auto" w:fill="D9D9D9" w:themeFill="background1" w:themeFillShade="D9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7" w:type="pct"/>
            <w:shd w:val="clear" w:color="auto" w:fill="D9D9D9" w:themeFill="background1" w:themeFillShade="D9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4" w:type="pct"/>
            <w:gridSpan w:val="2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b/>
                <w:szCs w:val="21"/>
              </w:rPr>
              <w:t>Normal</w:t>
            </w:r>
            <w:r w:rsidRPr="00A228A2">
              <w:rPr>
                <w:rFonts w:ascii="Times New Roman" w:hAnsi="Times New Roman" w:cs="Times New Roman" w:hint="eastAsia"/>
                <w:b/>
                <w:szCs w:val="21"/>
              </w:rPr>
              <w:t xml:space="preserve"> </w:t>
            </w:r>
            <w:r w:rsidRPr="00A228A2">
              <w:rPr>
                <w:rFonts w:ascii="Times New Roman" w:hAnsi="Times New Roman" w:cs="Times New Roman"/>
                <w:b/>
                <w:szCs w:val="21"/>
              </w:rPr>
              <w:t>PP as reference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Stabiliz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00(</w:t>
            </w:r>
            <w:r w:rsidRPr="00A228A2">
              <w:rPr>
                <w:rFonts w:ascii="Times New Roman" w:hAnsi="Times New Roman" w:cs="Times New Roman"/>
                <w:szCs w:val="21"/>
              </w:rPr>
              <w:t>1.46, 2.74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15(</w:t>
            </w:r>
            <w:r w:rsidRPr="00A228A2">
              <w:rPr>
                <w:rFonts w:ascii="Times New Roman" w:hAnsi="Times New Roman" w:cs="Times New Roman"/>
                <w:szCs w:val="21"/>
              </w:rPr>
              <w:t>1.57, 2.96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</w:t>
            </w:r>
            <w:r w:rsidRPr="00A228A2">
              <w:rPr>
                <w:rFonts w:ascii="Times New Roman" w:hAnsi="Times New Roman" w:cs="Times New Roman"/>
                <w:szCs w:val="21"/>
              </w:rPr>
              <w:t>20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A228A2">
              <w:rPr>
                <w:rFonts w:ascii="Times New Roman" w:hAnsi="Times New Roman" w:cs="Times New Roman"/>
                <w:szCs w:val="21"/>
              </w:rPr>
              <w:t>1.60, 3.03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3.00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A228A2">
              <w:rPr>
                <w:rFonts w:ascii="Times New Roman" w:hAnsi="Times New Roman" w:cs="Times New Roman"/>
                <w:szCs w:val="21"/>
              </w:rPr>
              <w:t>2.12, 4.24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Elevat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69(</w:t>
            </w:r>
            <w:r w:rsidRPr="00A228A2">
              <w:rPr>
                <w:rFonts w:ascii="Times New Roman" w:hAnsi="Times New Roman" w:cs="Times New Roman"/>
                <w:szCs w:val="21"/>
              </w:rPr>
              <w:t>0.41, 1.1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72(</w:t>
            </w:r>
            <w:r w:rsidRPr="00A228A2">
              <w:rPr>
                <w:rFonts w:ascii="Times New Roman" w:hAnsi="Times New Roman" w:cs="Times New Roman"/>
                <w:szCs w:val="21"/>
              </w:rPr>
              <w:t>0.43, 1.23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76(</w:t>
            </w:r>
            <w:r w:rsidRPr="00A228A2">
              <w:rPr>
                <w:rFonts w:ascii="Times New Roman" w:hAnsi="Times New Roman" w:cs="Times New Roman"/>
                <w:szCs w:val="21"/>
              </w:rPr>
              <w:t>0.45, 1.29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96(</w:t>
            </w:r>
            <w:r w:rsidRPr="00A228A2">
              <w:rPr>
                <w:rFonts w:ascii="Times New Roman" w:hAnsi="Times New Roman" w:cs="Times New Roman"/>
                <w:szCs w:val="21"/>
              </w:rPr>
              <w:t>0.55, 1.68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Persistently high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84(</w:t>
            </w:r>
            <w:r w:rsidRPr="00A228A2">
              <w:rPr>
                <w:rFonts w:ascii="Times New Roman" w:hAnsi="Times New Roman" w:cs="Times New Roman"/>
                <w:szCs w:val="21"/>
              </w:rPr>
              <w:t>0.41, 1.70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9</w:t>
            </w:r>
            <w:r w:rsidRPr="00A228A2">
              <w:rPr>
                <w:rFonts w:ascii="Times New Roman" w:hAnsi="Times New Roman" w:cs="Times New Roman"/>
                <w:szCs w:val="21"/>
              </w:rPr>
              <w:t>1(0.45, 1.84)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94(</w:t>
            </w:r>
            <w:r w:rsidRPr="00A228A2">
              <w:rPr>
                <w:rFonts w:ascii="Times New Roman" w:hAnsi="Times New Roman" w:cs="Times New Roman"/>
                <w:szCs w:val="21"/>
              </w:rPr>
              <w:t>0.46, 1.92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98(</w:t>
            </w:r>
            <w:r w:rsidRPr="00A228A2">
              <w:rPr>
                <w:rFonts w:ascii="Times New Roman" w:hAnsi="Times New Roman" w:cs="Times New Roman"/>
                <w:szCs w:val="21"/>
              </w:rPr>
              <w:t>0.47, 2.04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4" w:type="pct"/>
            <w:gridSpan w:val="2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b/>
                <w:szCs w:val="21"/>
              </w:rPr>
              <w:t>Persistently high PP as reference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Stabiliz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39(</w:t>
            </w:r>
            <w:r w:rsidRPr="00A228A2">
              <w:rPr>
                <w:rFonts w:ascii="Times New Roman" w:hAnsi="Times New Roman" w:cs="Times New Roman"/>
                <w:szCs w:val="21"/>
              </w:rPr>
              <w:t>1.13, 5.04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38(</w:t>
            </w:r>
            <w:r w:rsidRPr="00A228A2">
              <w:rPr>
                <w:rFonts w:ascii="Times New Roman" w:hAnsi="Times New Roman" w:cs="Times New Roman"/>
                <w:szCs w:val="21"/>
              </w:rPr>
              <w:t>1.12, 5.03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33(</w:t>
            </w:r>
            <w:r w:rsidRPr="00A228A2">
              <w:rPr>
                <w:rFonts w:ascii="Times New Roman" w:hAnsi="Times New Roman" w:cs="Times New Roman"/>
                <w:szCs w:val="21"/>
              </w:rPr>
              <w:t>1.10, 4.95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3.06(</w:t>
            </w:r>
            <w:r w:rsidRPr="00A228A2">
              <w:rPr>
                <w:rFonts w:ascii="Times New Roman" w:hAnsi="Times New Roman" w:cs="Times New Roman"/>
                <w:szCs w:val="21"/>
              </w:rPr>
              <w:t>1.41, 6.66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Elevat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82(</w:t>
            </w:r>
            <w:r w:rsidRPr="00A228A2">
              <w:rPr>
                <w:rFonts w:ascii="Times New Roman" w:hAnsi="Times New Roman" w:cs="Times New Roman"/>
                <w:szCs w:val="21"/>
              </w:rPr>
              <w:t>0.35, 1.94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80(</w:t>
            </w:r>
            <w:r w:rsidRPr="00A228A2">
              <w:rPr>
                <w:rFonts w:ascii="Times New Roman" w:hAnsi="Times New Roman" w:cs="Times New Roman"/>
                <w:szCs w:val="21"/>
              </w:rPr>
              <w:t>0.34, 1.89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80(</w:t>
            </w:r>
            <w:r w:rsidRPr="00A228A2">
              <w:rPr>
                <w:rFonts w:ascii="Times New Roman" w:hAnsi="Times New Roman" w:cs="Times New Roman"/>
                <w:szCs w:val="21"/>
              </w:rPr>
              <w:t>0.34, 1.90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98(</w:t>
            </w:r>
            <w:r w:rsidRPr="00A228A2">
              <w:rPr>
                <w:rFonts w:ascii="Times New Roman" w:hAnsi="Times New Roman" w:cs="Times New Roman"/>
                <w:szCs w:val="21"/>
              </w:rPr>
              <w:t>0.41, 2.38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4" w:type="pct"/>
            <w:gridSpan w:val="2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b/>
                <w:szCs w:val="21"/>
              </w:rPr>
              <w:t>Elevated PP as reference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Normal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A228A2">
              <w:rPr>
                <w:rFonts w:ascii="Times New Roman" w:hAnsi="Times New Roman" w:cs="Times New Roman"/>
                <w:szCs w:val="21"/>
              </w:rPr>
              <w:t>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45(</w:t>
            </w:r>
            <w:r w:rsidRPr="00A228A2">
              <w:rPr>
                <w:rFonts w:ascii="Times New Roman" w:hAnsi="Times New Roman" w:cs="Times New Roman"/>
                <w:szCs w:val="21"/>
              </w:rPr>
              <w:t>0.86, 2.46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38(</w:t>
            </w:r>
            <w:r w:rsidRPr="00A228A2">
              <w:rPr>
                <w:rFonts w:ascii="Times New Roman" w:hAnsi="Times New Roman" w:cs="Times New Roman"/>
                <w:szCs w:val="21"/>
              </w:rPr>
              <w:t>0.82, 2.35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32(</w:t>
            </w:r>
            <w:r w:rsidRPr="00A228A2">
              <w:rPr>
                <w:rFonts w:ascii="Times New Roman" w:hAnsi="Times New Roman" w:cs="Times New Roman"/>
                <w:szCs w:val="21"/>
              </w:rPr>
              <w:t>0.78, 2.24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04(</w:t>
            </w:r>
            <w:r w:rsidRPr="00A228A2">
              <w:rPr>
                <w:rFonts w:ascii="Times New Roman" w:hAnsi="Times New Roman" w:cs="Times New Roman"/>
                <w:szCs w:val="21"/>
              </w:rPr>
              <w:t>0.60, 1.81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Stabilized PP</w:t>
            </w:r>
          </w:p>
        </w:tc>
        <w:tc>
          <w:tcPr>
            <w:tcW w:w="1001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90(</w:t>
            </w:r>
            <w:r w:rsidRPr="00A228A2">
              <w:rPr>
                <w:rFonts w:ascii="Times New Roman" w:hAnsi="Times New Roman" w:cs="Times New Roman"/>
                <w:szCs w:val="21"/>
              </w:rPr>
              <w:t>1.63, 5.1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1005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98(</w:t>
            </w:r>
            <w:r w:rsidRPr="00A228A2">
              <w:rPr>
                <w:rFonts w:ascii="Times New Roman" w:hAnsi="Times New Roman" w:cs="Times New Roman"/>
                <w:szCs w:val="21"/>
              </w:rPr>
              <w:t>1.67, 5.32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94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90(</w:t>
            </w:r>
            <w:r w:rsidRPr="00A228A2">
              <w:rPr>
                <w:rFonts w:ascii="Times New Roman" w:hAnsi="Times New Roman" w:cs="Times New Roman"/>
                <w:szCs w:val="21"/>
              </w:rPr>
              <w:t>1.62, 5.19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7" w:type="pct"/>
          </w:tcPr>
          <w:p w:rsidR="001573A9" w:rsidRPr="00A228A2" w:rsidRDefault="001573A9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3.11(</w:t>
            </w:r>
            <w:r w:rsidRPr="00A228A2">
              <w:rPr>
                <w:rFonts w:ascii="Times New Roman" w:hAnsi="Times New Roman" w:cs="Times New Roman"/>
                <w:szCs w:val="21"/>
              </w:rPr>
              <w:t>1.69, 5.72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5" w:type="pct"/>
            <w:gridSpan w:val="2"/>
            <w:shd w:val="clear" w:color="auto" w:fill="D9D9D9" w:themeFill="background1" w:themeFillShade="D9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Non-hypertension at the first visit</w:t>
            </w:r>
          </w:p>
        </w:tc>
        <w:tc>
          <w:tcPr>
            <w:tcW w:w="1005" w:type="pct"/>
            <w:shd w:val="clear" w:color="auto" w:fill="D9D9D9" w:themeFill="background1" w:themeFillShade="D9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  <w:shd w:val="clear" w:color="auto" w:fill="D9D9D9" w:themeFill="background1" w:themeFillShade="D9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6" w:type="pct"/>
            <w:shd w:val="clear" w:color="auto" w:fill="D9D9D9" w:themeFill="background1" w:themeFillShade="D9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5" w:type="pct"/>
            <w:gridSpan w:val="2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b/>
                <w:szCs w:val="21"/>
              </w:rPr>
              <w:lastRenderedPageBreak/>
              <w:t>Normal</w:t>
            </w:r>
            <w:r w:rsidRPr="00A228A2">
              <w:rPr>
                <w:rFonts w:ascii="Times New Roman" w:hAnsi="Times New Roman" w:cs="Times New Roman" w:hint="eastAsia"/>
                <w:b/>
                <w:szCs w:val="21"/>
              </w:rPr>
              <w:t xml:space="preserve"> </w:t>
            </w:r>
            <w:r w:rsidRPr="00A228A2">
              <w:rPr>
                <w:rFonts w:ascii="Times New Roman" w:hAnsi="Times New Roman" w:cs="Times New Roman"/>
                <w:b/>
                <w:szCs w:val="21"/>
              </w:rPr>
              <w:t>PP as reference</w:t>
            </w:r>
          </w:p>
        </w:tc>
        <w:tc>
          <w:tcPr>
            <w:tcW w:w="1005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6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Stabilized PP</w:t>
            </w:r>
          </w:p>
        </w:tc>
        <w:tc>
          <w:tcPr>
            <w:tcW w:w="1002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62(</w:t>
            </w:r>
            <w:r w:rsidRPr="00A228A2">
              <w:rPr>
                <w:rFonts w:ascii="Times New Roman" w:hAnsi="Times New Roman" w:cs="Times New Roman"/>
                <w:szCs w:val="21"/>
              </w:rPr>
              <w:t>1.23, 2.13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1005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49(</w:t>
            </w:r>
            <w:r w:rsidRPr="00A228A2">
              <w:rPr>
                <w:rFonts w:ascii="Times New Roman" w:hAnsi="Times New Roman" w:cs="Times New Roman"/>
                <w:szCs w:val="21"/>
              </w:rPr>
              <w:t>1.14, 1.96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94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53(</w:t>
            </w:r>
            <w:r w:rsidRPr="00A228A2">
              <w:rPr>
                <w:rFonts w:ascii="Times New Roman" w:hAnsi="Times New Roman" w:cs="Times New Roman"/>
                <w:szCs w:val="21"/>
              </w:rPr>
              <w:t>1.16, 2.01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96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32(</w:t>
            </w:r>
            <w:r w:rsidRPr="00A228A2">
              <w:rPr>
                <w:rFonts w:ascii="Times New Roman" w:hAnsi="Times New Roman" w:cs="Times New Roman"/>
                <w:szCs w:val="21"/>
              </w:rPr>
              <w:t>1.00, 1.75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Elevated PP</w:t>
            </w:r>
          </w:p>
        </w:tc>
        <w:tc>
          <w:tcPr>
            <w:tcW w:w="1002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53(</w:t>
            </w:r>
            <w:r w:rsidRPr="00A228A2">
              <w:rPr>
                <w:rFonts w:ascii="Times New Roman" w:hAnsi="Times New Roman" w:cs="Times New Roman"/>
                <w:szCs w:val="21"/>
              </w:rPr>
              <w:t>0.36, 0.7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1005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53(</w:t>
            </w:r>
            <w:r w:rsidRPr="00A228A2">
              <w:rPr>
                <w:rFonts w:ascii="Times New Roman" w:hAnsi="Times New Roman" w:cs="Times New Roman"/>
                <w:szCs w:val="21"/>
              </w:rPr>
              <w:t>0.36, 0.7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94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53(</w:t>
            </w:r>
            <w:r w:rsidRPr="00A228A2">
              <w:rPr>
                <w:rFonts w:ascii="Times New Roman" w:hAnsi="Times New Roman" w:cs="Times New Roman"/>
                <w:szCs w:val="21"/>
              </w:rPr>
              <w:t>0.36, 0.7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96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62(</w:t>
            </w:r>
            <w:r w:rsidRPr="00A228A2">
              <w:rPr>
                <w:rFonts w:ascii="Times New Roman" w:hAnsi="Times New Roman" w:cs="Times New Roman"/>
                <w:szCs w:val="21"/>
              </w:rPr>
              <w:t>0.42, 0.91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Persistently high PP</w:t>
            </w:r>
          </w:p>
        </w:tc>
        <w:tc>
          <w:tcPr>
            <w:tcW w:w="1002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60(</w:t>
            </w:r>
            <w:r w:rsidRPr="00A228A2">
              <w:rPr>
                <w:rFonts w:ascii="Times New Roman" w:hAnsi="Times New Roman" w:cs="Times New Roman"/>
                <w:szCs w:val="21"/>
              </w:rPr>
              <w:t>0.25, 1.46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05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59(</w:t>
            </w:r>
            <w:r w:rsidRPr="00A228A2">
              <w:rPr>
                <w:rFonts w:ascii="Times New Roman" w:hAnsi="Times New Roman" w:cs="Times New Roman"/>
                <w:szCs w:val="21"/>
              </w:rPr>
              <w:t>0.25, 1.43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4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62(</w:t>
            </w:r>
            <w:r w:rsidRPr="00A228A2">
              <w:rPr>
                <w:rFonts w:ascii="Times New Roman" w:hAnsi="Times New Roman" w:cs="Times New Roman"/>
                <w:szCs w:val="21"/>
              </w:rPr>
              <w:t>0.26, 1.50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6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10(</w:t>
            </w:r>
            <w:r w:rsidRPr="00A228A2">
              <w:rPr>
                <w:rFonts w:ascii="Times New Roman" w:hAnsi="Times New Roman" w:cs="Times New Roman"/>
                <w:szCs w:val="21"/>
              </w:rPr>
              <w:t>0.46, 2.68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5" w:type="pct"/>
            <w:gridSpan w:val="2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b/>
                <w:szCs w:val="21"/>
              </w:rPr>
              <w:t>Persistently high PP as reference</w:t>
            </w:r>
          </w:p>
        </w:tc>
        <w:tc>
          <w:tcPr>
            <w:tcW w:w="1005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6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Stabilized PP</w:t>
            </w:r>
          </w:p>
        </w:tc>
        <w:tc>
          <w:tcPr>
            <w:tcW w:w="1002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68(</w:t>
            </w:r>
            <w:r w:rsidRPr="00A228A2">
              <w:rPr>
                <w:rFonts w:ascii="Times New Roman" w:hAnsi="Times New Roman" w:cs="Times New Roman"/>
                <w:szCs w:val="21"/>
              </w:rPr>
              <w:t>1.07, 6.70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1005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2.53(1.01, 6.32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94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4</w:t>
            </w:r>
            <w:r w:rsidRPr="00A228A2">
              <w:rPr>
                <w:rFonts w:ascii="Times New Roman" w:hAnsi="Times New Roman" w:cs="Times New Roman"/>
                <w:szCs w:val="21"/>
              </w:rPr>
              <w:t>6(0.98, 6.16)</w:t>
            </w:r>
          </w:p>
        </w:tc>
        <w:tc>
          <w:tcPr>
            <w:tcW w:w="996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20(</w:t>
            </w:r>
            <w:r w:rsidRPr="00A228A2">
              <w:rPr>
                <w:rFonts w:ascii="Times New Roman" w:hAnsi="Times New Roman" w:cs="Times New Roman"/>
                <w:szCs w:val="21"/>
              </w:rPr>
              <w:t>0.47, 3.01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Elevated PP</w:t>
            </w:r>
          </w:p>
        </w:tc>
        <w:tc>
          <w:tcPr>
            <w:tcW w:w="1002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87(</w:t>
            </w:r>
            <w:r w:rsidRPr="00A228A2">
              <w:rPr>
                <w:rFonts w:ascii="Times New Roman" w:hAnsi="Times New Roman" w:cs="Times New Roman"/>
                <w:szCs w:val="21"/>
              </w:rPr>
              <w:t>0.34, 2.26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05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89(</w:t>
            </w:r>
            <w:r w:rsidRPr="00A228A2">
              <w:rPr>
                <w:rFonts w:ascii="Times New Roman" w:hAnsi="Times New Roman" w:cs="Times New Roman"/>
                <w:szCs w:val="21"/>
              </w:rPr>
              <w:t>0.34, 2.31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94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85</w:t>
            </w:r>
            <w:r w:rsidRPr="00A228A2">
              <w:rPr>
                <w:rFonts w:ascii="Times New Roman" w:hAnsi="Times New Roman" w:cs="Times New Roman"/>
                <w:szCs w:val="21"/>
              </w:rPr>
              <w:t>(0.33, 2.20)</w:t>
            </w:r>
          </w:p>
        </w:tc>
        <w:tc>
          <w:tcPr>
            <w:tcW w:w="996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0.56(</w:t>
            </w:r>
            <w:r w:rsidRPr="00A228A2">
              <w:rPr>
                <w:rFonts w:ascii="Times New Roman" w:hAnsi="Times New Roman" w:cs="Times New Roman"/>
                <w:szCs w:val="21"/>
              </w:rPr>
              <w:t>0.22, 1.4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2005" w:type="pct"/>
            <w:gridSpan w:val="2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b/>
                <w:szCs w:val="21"/>
              </w:rPr>
              <w:t>Elevated PP as reference</w:t>
            </w:r>
          </w:p>
        </w:tc>
        <w:tc>
          <w:tcPr>
            <w:tcW w:w="1005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4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6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Normal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A228A2">
              <w:rPr>
                <w:rFonts w:ascii="Times New Roman" w:hAnsi="Times New Roman" w:cs="Times New Roman"/>
                <w:szCs w:val="21"/>
              </w:rPr>
              <w:t>PP</w:t>
            </w:r>
          </w:p>
        </w:tc>
        <w:tc>
          <w:tcPr>
            <w:tcW w:w="1002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90(</w:t>
            </w:r>
            <w:r w:rsidRPr="00A228A2">
              <w:rPr>
                <w:rFonts w:ascii="Times New Roman" w:hAnsi="Times New Roman" w:cs="Times New Roman"/>
                <w:szCs w:val="21"/>
              </w:rPr>
              <w:t>1.30, 2.78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1005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90(</w:t>
            </w:r>
            <w:r w:rsidRPr="00A228A2">
              <w:rPr>
                <w:rFonts w:ascii="Times New Roman" w:hAnsi="Times New Roman" w:cs="Times New Roman"/>
                <w:szCs w:val="21"/>
              </w:rPr>
              <w:t>1.30, 2.7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94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90(</w:t>
            </w:r>
            <w:r w:rsidRPr="00A228A2">
              <w:rPr>
                <w:rFonts w:ascii="Times New Roman" w:hAnsi="Times New Roman" w:cs="Times New Roman"/>
                <w:szCs w:val="21"/>
              </w:rPr>
              <w:t>1.30, 2.7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96" w:type="pct"/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1.61(</w:t>
            </w:r>
            <w:r w:rsidRPr="00A228A2">
              <w:rPr>
                <w:rFonts w:ascii="Times New Roman" w:hAnsi="Times New Roman" w:cs="Times New Roman"/>
                <w:szCs w:val="21"/>
              </w:rPr>
              <w:t>1.10, 2.3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</w:tr>
      <w:tr w:rsidR="00A228A2" w:rsidRPr="00A228A2" w:rsidTr="005C5067">
        <w:tblPrEx>
          <w:jc w:val="center"/>
        </w:tblPrEx>
        <w:trPr>
          <w:trHeight w:hRule="exact" w:val="454"/>
          <w:jc w:val="center"/>
        </w:trPr>
        <w:tc>
          <w:tcPr>
            <w:tcW w:w="1003" w:type="pct"/>
            <w:tcBorders>
              <w:bottom w:val="single" w:sz="4" w:space="0" w:color="auto"/>
            </w:tcBorders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/>
                <w:szCs w:val="21"/>
              </w:rPr>
              <w:t>Stabilized PP</w:t>
            </w:r>
          </w:p>
        </w:tc>
        <w:tc>
          <w:tcPr>
            <w:tcW w:w="1002" w:type="pct"/>
            <w:tcBorders>
              <w:bottom w:val="single" w:sz="4" w:space="0" w:color="auto"/>
            </w:tcBorders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3.08(</w:t>
            </w:r>
            <w:r w:rsidRPr="00A228A2">
              <w:rPr>
                <w:rFonts w:ascii="Times New Roman" w:hAnsi="Times New Roman" w:cs="Times New Roman"/>
                <w:szCs w:val="21"/>
              </w:rPr>
              <w:t>1.96, 4.85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1005" w:type="pct"/>
            <w:tcBorders>
              <w:bottom w:val="single" w:sz="4" w:space="0" w:color="auto"/>
            </w:tcBorders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84(</w:t>
            </w:r>
            <w:r w:rsidRPr="00A228A2">
              <w:rPr>
                <w:rFonts w:ascii="Times New Roman" w:hAnsi="Times New Roman" w:cs="Times New Roman"/>
                <w:szCs w:val="21"/>
              </w:rPr>
              <w:t>1.80, 4.47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94" w:type="pct"/>
            <w:tcBorders>
              <w:bottom w:val="single" w:sz="4" w:space="0" w:color="auto"/>
            </w:tcBorders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91</w:t>
            </w:r>
            <w:r w:rsidRPr="00A228A2">
              <w:rPr>
                <w:rFonts w:ascii="Times New Roman" w:hAnsi="Times New Roman" w:cs="Times New Roman"/>
                <w:szCs w:val="21"/>
              </w:rPr>
              <w:t>(1.84, 4.57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96" w:type="pct"/>
            <w:tcBorders>
              <w:bottom w:val="single" w:sz="4" w:space="0" w:color="auto"/>
            </w:tcBorders>
          </w:tcPr>
          <w:p w:rsidR="009B7370" w:rsidRPr="00A228A2" w:rsidRDefault="009B7370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A228A2">
              <w:rPr>
                <w:rFonts w:ascii="Times New Roman" w:hAnsi="Times New Roman" w:cs="Times New Roman" w:hint="eastAsia"/>
                <w:szCs w:val="21"/>
              </w:rPr>
              <w:t>2.13(</w:t>
            </w:r>
            <w:r w:rsidRPr="00A228A2">
              <w:rPr>
                <w:rFonts w:ascii="Times New Roman" w:hAnsi="Times New Roman" w:cs="Times New Roman"/>
                <w:szCs w:val="21"/>
              </w:rPr>
              <w:t>1.34, 3.38</w:t>
            </w:r>
            <w:r w:rsidRPr="00A228A2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A228A2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</w:tr>
    </w:tbl>
    <w:p w:rsidR="001573A9" w:rsidRDefault="00277FF0" w:rsidP="00830F04">
      <w:pPr>
        <w:spacing w:line="480" w:lineRule="auto"/>
        <w:rPr>
          <w:rFonts w:ascii="Times New Roman" w:hAnsi="Times New Roman" w:cs="Times New Roman"/>
          <w:szCs w:val="21"/>
        </w:rPr>
      </w:pPr>
      <w:proofErr w:type="gramStart"/>
      <w:r w:rsidRPr="00A228A2">
        <w:rPr>
          <w:rFonts w:ascii="Times New Roman" w:hAnsi="Times New Roman" w:cs="Times New Roman"/>
          <w:iCs/>
          <w:szCs w:val="21"/>
        </w:rPr>
        <w:t>PP</w:t>
      </w:r>
      <w:r w:rsidR="00FF2783" w:rsidRPr="00A228A2">
        <w:rPr>
          <w:rFonts w:ascii="Times New Roman" w:hAnsi="Times New Roman" w:cs="Times New Roman"/>
          <w:szCs w:val="21"/>
        </w:rPr>
        <w:t>,</w:t>
      </w:r>
      <w:r w:rsidRPr="00A228A2">
        <w:rPr>
          <w:rFonts w:ascii="Times New Roman" w:hAnsi="Times New Roman" w:cs="Times New Roman"/>
          <w:szCs w:val="21"/>
        </w:rPr>
        <w:t xml:space="preserve"> pulse pressure.</w:t>
      </w:r>
      <w:proofErr w:type="gramEnd"/>
      <w:r w:rsidRPr="00A228A2">
        <w:rPr>
          <w:rFonts w:ascii="Times New Roman" w:hAnsi="Times New Roman" w:cs="Times New Roman"/>
          <w:szCs w:val="21"/>
        </w:rPr>
        <w:t xml:space="preserve"> </w:t>
      </w:r>
      <w:r w:rsidR="009B7370" w:rsidRPr="00A228A2">
        <w:rPr>
          <w:rFonts w:ascii="Times New Roman" w:hAnsi="Times New Roman" w:cs="Times New Roman"/>
          <w:szCs w:val="21"/>
        </w:rPr>
        <w:t xml:space="preserve">Hazard ratios (95% confidence intervals) </w:t>
      </w:r>
      <w:proofErr w:type="gramStart"/>
      <w:r w:rsidR="009B7370" w:rsidRPr="00A228A2">
        <w:rPr>
          <w:rFonts w:ascii="Times New Roman" w:hAnsi="Times New Roman" w:cs="Times New Roman"/>
          <w:szCs w:val="21"/>
        </w:rPr>
        <w:t>are presented</w:t>
      </w:r>
      <w:proofErr w:type="gramEnd"/>
      <w:r w:rsidR="009B7370" w:rsidRPr="00A228A2">
        <w:rPr>
          <w:rFonts w:ascii="Times New Roman" w:hAnsi="Times New Roman" w:cs="Times New Roman" w:hint="eastAsia"/>
          <w:szCs w:val="21"/>
        </w:rPr>
        <w:t xml:space="preserve">. </w:t>
      </w:r>
      <w:r w:rsidR="009B7370" w:rsidRPr="00A228A2">
        <w:rPr>
          <w:rFonts w:ascii="Times New Roman" w:hAnsi="Times New Roman" w:cs="Times New Roman"/>
          <w:szCs w:val="21"/>
        </w:rPr>
        <w:t xml:space="preserve">Model 1 </w:t>
      </w:r>
      <w:proofErr w:type="gramStart"/>
      <w:r w:rsidR="009B7370" w:rsidRPr="00A228A2">
        <w:rPr>
          <w:rFonts w:ascii="Times New Roman" w:hAnsi="Times New Roman" w:cs="Times New Roman"/>
          <w:szCs w:val="21"/>
        </w:rPr>
        <w:t>was adjusted</w:t>
      </w:r>
      <w:proofErr w:type="gramEnd"/>
      <w:r w:rsidR="009B7370" w:rsidRPr="00A228A2">
        <w:rPr>
          <w:rFonts w:ascii="Times New Roman" w:hAnsi="Times New Roman" w:cs="Times New Roman"/>
          <w:szCs w:val="21"/>
        </w:rPr>
        <w:t xml:space="preserve"> for no covariates. Model 2 was adjusted for age, gender, </w:t>
      </w:r>
      <w:r w:rsidR="009B7370" w:rsidRPr="00A228A2">
        <w:rPr>
          <w:rFonts w:ascii="Times New Roman" w:eastAsia="SimSun" w:hAnsi="Times New Roman" w:cs="Times New Roman"/>
          <w:szCs w:val="21"/>
        </w:rPr>
        <w:t>ethnic group</w:t>
      </w:r>
      <w:r w:rsidR="009B7370" w:rsidRPr="00A228A2">
        <w:rPr>
          <w:rFonts w:ascii="Times New Roman" w:hAnsi="Times New Roman" w:cs="Times New Roman"/>
          <w:szCs w:val="21"/>
        </w:rPr>
        <w:t>,</w:t>
      </w:r>
      <w:r w:rsidR="009B7370" w:rsidRPr="00A228A2">
        <w:rPr>
          <w:rFonts w:ascii="Times New Roman" w:eastAsia="SimSun" w:hAnsi="Times New Roman" w:cs="Times New Roman"/>
          <w:szCs w:val="21"/>
        </w:rPr>
        <w:t xml:space="preserve"> </w:t>
      </w:r>
      <w:proofErr w:type="gramStart"/>
      <w:r w:rsidR="009B7370" w:rsidRPr="00A228A2">
        <w:rPr>
          <w:rFonts w:ascii="Times New Roman" w:eastAsia="SimSun" w:hAnsi="Times New Roman" w:cs="Times New Roman"/>
          <w:szCs w:val="21"/>
        </w:rPr>
        <w:t>education</w:t>
      </w:r>
      <w:proofErr w:type="gramEnd"/>
      <w:r w:rsidR="009B7370" w:rsidRPr="00A228A2">
        <w:rPr>
          <w:rFonts w:ascii="Times New Roman" w:eastAsia="SimSun" w:hAnsi="Times New Roman" w:cs="Times New Roman"/>
          <w:szCs w:val="21"/>
        </w:rPr>
        <w:t xml:space="preserve">, primary occupation before retirement, average household income, and place of residence. Model 3 </w:t>
      </w:r>
      <w:proofErr w:type="gramStart"/>
      <w:r w:rsidR="009B7370" w:rsidRPr="00A228A2">
        <w:rPr>
          <w:rFonts w:ascii="Times New Roman" w:hAnsi="Times New Roman" w:cs="Times New Roman"/>
          <w:szCs w:val="21"/>
        </w:rPr>
        <w:t>was adjusted</w:t>
      </w:r>
      <w:proofErr w:type="gramEnd"/>
      <w:r w:rsidR="009B7370" w:rsidRPr="00A228A2">
        <w:rPr>
          <w:rFonts w:ascii="Times New Roman" w:hAnsi="Times New Roman" w:cs="Times New Roman"/>
          <w:szCs w:val="21"/>
        </w:rPr>
        <w:t xml:space="preserve"> for model 2 plus smoking, alcohol use, regular exercise, sleep quality, sleep duration, and living alone. Model 4 </w:t>
      </w:r>
      <w:proofErr w:type="gramStart"/>
      <w:r w:rsidR="009B7370" w:rsidRPr="00A228A2">
        <w:rPr>
          <w:rFonts w:ascii="Times New Roman" w:hAnsi="Times New Roman" w:cs="Times New Roman"/>
          <w:szCs w:val="21"/>
        </w:rPr>
        <w:t>was adjusted</w:t>
      </w:r>
      <w:proofErr w:type="gramEnd"/>
      <w:r w:rsidR="009B7370" w:rsidRPr="00A228A2">
        <w:rPr>
          <w:rFonts w:ascii="Times New Roman" w:hAnsi="Times New Roman" w:cs="Times New Roman"/>
          <w:szCs w:val="21"/>
        </w:rPr>
        <w:t xml:space="preserve"> for model 3 plus heart rate, body mass index, hypertension, diabetes, heart disease, cerebrovascular disease, respiratory disease, and cancer. </w:t>
      </w:r>
      <w:proofErr w:type="gramStart"/>
      <w:r w:rsidR="009B7370" w:rsidRPr="00A228A2">
        <w:rPr>
          <w:rFonts w:ascii="Helvetica" w:hAnsi="Helvetica" w:cs="Helvetica"/>
          <w:shd w:val="clear" w:color="auto" w:fill="FFFFFF"/>
        </w:rPr>
        <w:t xml:space="preserve">* </w:t>
      </w:r>
      <w:r w:rsidR="009B7370" w:rsidRPr="00A228A2">
        <w:rPr>
          <w:rFonts w:ascii="Times New Roman" w:hAnsi="Times New Roman" w:cs="Times New Roman"/>
          <w:i/>
          <w:szCs w:val="21"/>
        </w:rPr>
        <w:t>P</w:t>
      </w:r>
      <w:r w:rsidR="009B7370" w:rsidRPr="00A228A2">
        <w:rPr>
          <w:rFonts w:ascii="Times New Roman" w:hAnsi="Times New Roman" w:cs="Times New Roman"/>
          <w:szCs w:val="21"/>
        </w:rPr>
        <w:t xml:space="preserve"> &lt;0.05, </w:t>
      </w:r>
      <w:r w:rsidR="009B7370" w:rsidRPr="00A228A2">
        <w:rPr>
          <w:rFonts w:ascii="Helvetica" w:hAnsi="Helvetica" w:cs="Helvetica"/>
          <w:shd w:val="clear" w:color="auto" w:fill="FFFFFF"/>
        </w:rPr>
        <w:t>**</w:t>
      </w:r>
      <w:r w:rsidR="009B7370" w:rsidRPr="00A228A2">
        <w:rPr>
          <w:rFonts w:ascii="Times New Roman" w:hAnsi="Times New Roman" w:cs="Times New Roman"/>
          <w:szCs w:val="21"/>
        </w:rPr>
        <w:t xml:space="preserve"> </w:t>
      </w:r>
      <w:r w:rsidR="009B7370" w:rsidRPr="00A228A2">
        <w:rPr>
          <w:rFonts w:ascii="Times New Roman" w:hAnsi="Times New Roman" w:cs="Times New Roman"/>
          <w:i/>
          <w:szCs w:val="21"/>
        </w:rPr>
        <w:t>P</w:t>
      </w:r>
      <w:r w:rsidR="009B7370" w:rsidRPr="00A228A2">
        <w:rPr>
          <w:rFonts w:ascii="Times New Roman" w:hAnsi="Times New Roman" w:cs="Times New Roman"/>
          <w:szCs w:val="21"/>
        </w:rPr>
        <w:t xml:space="preserve"> &lt; 0.01, </w:t>
      </w:r>
      <w:r w:rsidR="009B7370" w:rsidRPr="00A228A2">
        <w:rPr>
          <w:rFonts w:ascii="Helvetica" w:hAnsi="Helvetica" w:cs="Helvetica"/>
          <w:shd w:val="clear" w:color="auto" w:fill="FFFFFF"/>
        </w:rPr>
        <w:t>***</w:t>
      </w:r>
      <w:r w:rsidR="009B7370" w:rsidRPr="00A228A2">
        <w:rPr>
          <w:rFonts w:ascii="Times New Roman" w:hAnsi="Times New Roman" w:cs="Times New Roman"/>
          <w:szCs w:val="21"/>
        </w:rPr>
        <w:t xml:space="preserve"> </w:t>
      </w:r>
      <w:r w:rsidR="009B7370" w:rsidRPr="00A228A2">
        <w:rPr>
          <w:rFonts w:ascii="Times New Roman" w:hAnsi="Times New Roman" w:cs="Times New Roman"/>
          <w:i/>
          <w:szCs w:val="21"/>
        </w:rPr>
        <w:t>P</w:t>
      </w:r>
      <w:r w:rsidR="009B7370" w:rsidRPr="00A228A2">
        <w:rPr>
          <w:rFonts w:ascii="Times New Roman" w:hAnsi="Times New Roman" w:cs="Times New Roman"/>
          <w:szCs w:val="21"/>
        </w:rPr>
        <w:t xml:space="preserve"> &lt; 0.001.</w:t>
      </w:r>
      <w:bookmarkStart w:id="0" w:name="_GoBack"/>
      <w:bookmarkEnd w:id="0"/>
      <w:proofErr w:type="gramEnd"/>
    </w:p>
    <w:sectPr w:rsidR="001573A9" w:rsidSect="007674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32DA" w:rsidRDefault="00A032DA" w:rsidP="006B4F1F">
      <w:r>
        <w:separator/>
      </w:r>
    </w:p>
  </w:endnote>
  <w:endnote w:type="continuationSeparator" w:id="0">
    <w:p w:rsidR="00A032DA" w:rsidRDefault="00A032DA" w:rsidP="006B4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32DA" w:rsidRDefault="00A032DA" w:rsidP="006B4F1F">
      <w:r>
        <w:separator/>
      </w:r>
    </w:p>
  </w:footnote>
  <w:footnote w:type="continuationSeparator" w:id="0">
    <w:p w:rsidR="00A032DA" w:rsidRDefault="00A032DA" w:rsidP="006B4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57FF0"/>
    <w:multiLevelType w:val="hybridMultilevel"/>
    <w:tmpl w:val="D75097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0623568"/>
    <w:multiLevelType w:val="hybridMultilevel"/>
    <w:tmpl w:val="131691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2E220DA"/>
    <w:multiLevelType w:val="hybridMultilevel"/>
    <w:tmpl w:val="22009F20"/>
    <w:lvl w:ilvl="0" w:tplc="02EA2F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61E30B2E"/>
    <w:multiLevelType w:val="hybridMultilevel"/>
    <w:tmpl w:val="D5CA2C0E"/>
    <w:lvl w:ilvl="0" w:tplc="E53E0C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activeWritingStyle w:appName="MSWord" w:lang="en-IE" w:vendorID="64" w:dllVersion="131078" w:nlCheck="1" w:checkStyle="1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zc2sjQztTQwNDFQ0lEKTi0uzszPAykwtqwFALP3xV0tAAAA"/>
  </w:docVars>
  <w:rsids>
    <w:rsidRoot w:val="00653735"/>
    <w:rsid w:val="000017E9"/>
    <w:rsid w:val="00005104"/>
    <w:rsid w:val="00007518"/>
    <w:rsid w:val="000136F7"/>
    <w:rsid w:val="00017385"/>
    <w:rsid w:val="000179B9"/>
    <w:rsid w:val="0002032D"/>
    <w:rsid w:val="000208C0"/>
    <w:rsid w:val="00020986"/>
    <w:rsid w:val="00022282"/>
    <w:rsid w:val="00023FF0"/>
    <w:rsid w:val="00026C17"/>
    <w:rsid w:val="00026F15"/>
    <w:rsid w:val="00027E45"/>
    <w:rsid w:val="00033AF1"/>
    <w:rsid w:val="00033F3D"/>
    <w:rsid w:val="000413FC"/>
    <w:rsid w:val="00043CA7"/>
    <w:rsid w:val="000443D2"/>
    <w:rsid w:val="0004634C"/>
    <w:rsid w:val="000542E8"/>
    <w:rsid w:val="00054367"/>
    <w:rsid w:val="000560EF"/>
    <w:rsid w:val="000562B9"/>
    <w:rsid w:val="00056399"/>
    <w:rsid w:val="000565C7"/>
    <w:rsid w:val="00060D41"/>
    <w:rsid w:val="000640F0"/>
    <w:rsid w:val="000653C8"/>
    <w:rsid w:val="00066611"/>
    <w:rsid w:val="00067BB8"/>
    <w:rsid w:val="00072E50"/>
    <w:rsid w:val="0007412F"/>
    <w:rsid w:val="00075DDE"/>
    <w:rsid w:val="00077B86"/>
    <w:rsid w:val="0008344D"/>
    <w:rsid w:val="00083597"/>
    <w:rsid w:val="00083D3F"/>
    <w:rsid w:val="000846B8"/>
    <w:rsid w:val="00086E33"/>
    <w:rsid w:val="000874BC"/>
    <w:rsid w:val="00090963"/>
    <w:rsid w:val="00095C61"/>
    <w:rsid w:val="000A2786"/>
    <w:rsid w:val="000A297B"/>
    <w:rsid w:val="000A4FA7"/>
    <w:rsid w:val="000B01A2"/>
    <w:rsid w:val="000B02C6"/>
    <w:rsid w:val="000B2D63"/>
    <w:rsid w:val="000B3E4E"/>
    <w:rsid w:val="000B514A"/>
    <w:rsid w:val="000B65A3"/>
    <w:rsid w:val="000B7538"/>
    <w:rsid w:val="000C24B9"/>
    <w:rsid w:val="000C254D"/>
    <w:rsid w:val="000D18C4"/>
    <w:rsid w:val="000D2599"/>
    <w:rsid w:val="000D2D11"/>
    <w:rsid w:val="000D3955"/>
    <w:rsid w:val="000E073F"/>
    <w:rsid w:val="000E2F8F"/>
    <w:rsid w:val="000E32A7"/>
    <w:rsid w:val="000E3686"/>
    <w:rsid w:val="000E42C6"/>
    <w:rsid w:val="000E5C1B"/>
    <w:rsid w:val="000F0F83"/>
    <w:rsid w:val="000F17A4"/>
    <w:rsid w:val="000F1F38"/>
    <w:rsid w:val="000F255F"/>
    <w:rsid w:val="000F393F"/>
    <w:rsid w:val="000F49D2"/>
    <w:rsid w:val="000F556D"/>
    <w:rsid w:val="000F701B"/>
    <w:rsid w:val="00106704"/>
    <w:rsid w:val="00111F99"/>
    <w:rsid w:val="00112415"/>
    <w:rsid w:val="00115802"/>
    <w:rsid w:val="001158BE"/>
    <w:rsid w:val="001214BE"/>
    <w:rsid w:val="001230B4"/>
    <w:rsid w:val="00123454"/>
    <w:rsid w:val="00123B2D"/>
    <w:rsid w:val="00123C64"/>
    <w:rsid w:val="00124C5A"/>
    <w:rsid w:val="001257EC"/>
    <w:rsid w:val="00127D9F"/>
    <w:rsid w:val="00130118"/>
    <w:rsid w:val="00131A82"/>
    <w:rsid w:val="001324FA"/>
    <w:rsid w:val="0013266D"/>
    <w:rsid w:val="00132709"/>
    <w:rsid w:val="00133A59"/>
    <w:rsid w:val="00134752"/>
    <w:rsid w:val="001361E5"/>
    <w:rsid w:val="00136D6E"/>
    <w:rsid w:val="00137C8C"/>
    <w:rsid w:val="00137F72"/>
    <w:rsid w:val="0014061D"/>
    <w:rsid w:val="001407E2"/>
    <w:rsid w:val="001408A4"/>
    <w:rsid w:val="001448B6"/>
    <w:rsid w:val="00147796"/>
    <w:rsid w:val="0015137E"/>
    <w:rsid w:val="001515B7"/>
    <w:rsid w:val="0015241E"/>
    <w:rsid w:val="001525FE"/>
    <w:rsid w:val="00153858"/>
    <w:rsid w:val="00154E04"/>
    <w:rsid w:val="001573A9"/>
    <w:rsid w:val="00160198"/>
    <w:rsid w:val="0016321C"/>
    <w:rsid w:val="001632F4"/>
    <w:rsid w:val="00163E65"/>
    <w:rsid w:val="001667EA"/>
    <w:rsid w:val="001668B5"/>
    <w:rsid w:val="00167959"/>
    <w:rsid w:val="00171EF8"/>
    <w:rsid w:val="001723E4"/>
    <w:rsid w:val="0017533D"/>
    <w:rsid w:val="001818BF"/>
    <w:rsid w:val="0018268B"/>
    <w:rsid w:val="0018647D"/>
    <w:rsid w:val="001878E3"/>
    <w:rsid w:val="00187B9C"/>
    <w:rsid w:val="001917E7"/>
    <w:rsid w:val="0019462A"/>
    <w:rsid w:val="001951BE"/>
    <w:rsid w:val="00195E17"/>
    <w:rsid w:val="00196D79"/>
    <w:rsid w:val="001A3DC7"/>
    <w:rsid w:val="001A441A"/>
    <w:rsid w:val="001A5651"/>
    <w:rsid w:val="001A5E5A"/>
    <w:rsid w:val="001A6293"/>
    <w:rsid w:val="001A6A5D"/>
    <w:rsid w:val="001A7FB8"/>
    <w:rsid w:val="001B45BB"/>
    <w:rsid w:val="001C354C"/>
    <w:rsid w:val="001C44A5"/>
    <w:rsid w:val="001C4552"/>
    <w:rsid w:val="001C5FB4"/>
    <w:rsid w:val="001D1186"/>
    <w:rsid w:val="001D2CA0"/>
    <w:rsid w:val="001D4A02"/>
    <w:rsid w:val="001D5079"/>
    <w:rsid w:val="001D5240"/>
    <w:rsid w:val="001D539F"/>
    <w:rsid w:val="001D5E7B"/>
    <w:rsid w:val="001D674A"/>
    <w:rsid w:val="001E07D5"/>
    <w:rsid w:val="001E17B6"/>
    <w:rsid w:val="001E2151"/>
    <w:rsid w:val="001E3136"/>
    <w:rsid w:val="001E36C1"/>
    <w:rsid w:val="001E4A62"/>
    <w:rsid w:val="001E620E"/>
    <w:rsid w:val="001E6A68"/>
    <w:rsid w:val="001F1A8D"/>
    <w:rsid w:val="001F2D4D"/>
    <w:rsid w:val="001F397D"/>
    <w:rsid w:val="0020148F"/>
    <w:rsid w:val="00201C7C"/>
    <w:rsid w:val="00202DCE"/>
    <w:rsid w:val="0020381B"/>
    <w:rsid w:val="00204DEF"/>
    <w:rsid w:val="0020757E"/>
    <w:rsid w:val="00207D24"/>
    <w:rsid w:val="00207DC1"/>
    <w:rsid w:val="0021052B"/>
    <w:rsid w:val="0021221D"/>
    <w:rsid w:val="002122BF"/>
    <w:rsid w:val="00214076"/>
    <w:rsid w:val="002170CD"/>
    <w:rsid w:val="0022035A"/>
    <w:rsid w:val="002216E8"/>
    <w:rsid w:val="002219CC"/>
    <w:rsid w:val="002238BC"/>
    <w:rsid w:val="00225A9A"/>
    <w:rsid w:val="00225FB5"/>
    <w:rsid w:val="00226551"/>
    <w:rsid w:val="00227B2A"/>
    <w:rsid w:val="00236D6E"/>
    <w:rsid w:val="00236D7B"/>
    <w:rsid w:val="00241423"/>
    <w:rsid w:val="002417AC"/>
    <w:rsid w:val="0024367B"/>
    <w:rsid w:val="00244B68"/>
    <w:rsid w:val="002512B2"/>
    <w:rsid w:val="00251E5C"/>
    <w:rsid w:val="002534EF"/>
    <w:rsid w:val="00255AF8"/>
    <w:rsid w:val="002606EA"/>
    <w:rsid w:val="00260B40"/>
    <w:rsid w:val="00261D1C"/>
    <w:rsid w:val="002639A5"/>
    <w:rsid w:val="00264C7B"/>
    <w:rsid w:val="00264F8E"/>
    <w:rsid w:val="002664F7"/>
    <w:rsid w:val="00266B94"/>
    <w:rsid w:val="0027032D"/>
    <w:rsid w:val="00272AC3"/>
    <w:rsid w:val="00273DA1"/>
    <w:rsid w:val="00274BA9"/>
    <w:rsid w:val="00277FF0"/>
    <w:rsid w:val="00280C16"/>
    <w:rsid w:val="0028144B"/>
    <w:rsid w:val="00281ACB"/>
    <w:rsid w:val="00283182"/>
    <w:rsid w:val="00290D2C"/>
    <w:rsid w:val="00290F6A"/>
    <w:rsid w:val="00290FBC"/>
    <w:rsid w:val="0029389D"/>
    <w:rsid w:val="002947AB"/>
    <w:rsid w:val="002A3D73"/>
    <w:rsid w:val="002A433F"/>
    <w:rsid w:val="002A6524"/>
    <w:rsid w:val="002B3418"/>
    <w:rsid w:val="002B4914"/>
    <w:rsid w:val="002B6E5A"/>
    <w:rsid w:val="002C021A"/>
    <w:rsid w:val="002C02B4"/>
    <w:rsid w:val="002C085D"/>
    <w:rsid w:val="002C1A54"/>
    <w:rsid w:val="002C44E5"/>
    <w:rsid w:val="002D238B"/>
    <w:rsid w:val="002D3D49"/>
    <w:rsid w:val="002D5AD6"/>
    <w:rsid w:val="002D675E"/>
    <w:rsid w:val="002E198D"/>
    <w:rsid w:val="002E4019"/>
    <w:rsid w:val="002E584E"/>
    <w:rsid w:val="002E5E10"/>
    <w:rsid w:val="002E7BB2"/>
    <w:rsid w:val="002F0199"/>
    <w:rsid w:val="002F4959"/>
    <w:rsid w:val="002F6DA9"/>
    <w:rsid w:val="002F6E63"/>
    <w:rsid w:val="00300A50"/>
    <w:rsid w:val="00302C09"/>
    <w:rsid w:val="0030306E"/>
    <w:rsid w:val="0030549A"/>
    <w:rsid w:val="003129E3"/>
    <w:rsid w:val="003166E1"/>
    <w:rsid w:val="00317627"/>
    <w:rsid w:val="00317CEE"/>
    <w:rsid w:val="00322296"/>
    <w:rsid w:val="00322855"/>
    <w:rsid w:val="00323F76"/>
    <w:rsid w:val="003240F0"/>
    <w:rsid w:val="003257C3"/>
    <w:rsid w:val="00327441"/>
    <w:rsid w:val="003319EE"/>
    <w:rsid w:val="00331A54"/>
    <w:rsid w:val="003327BC"/>
    <w:rsid w:val="00333166"/>
    <w:rsid w:val="00333E25"/>
    <w:rsid w:val="00336F07"/>
    <w:rsid w:val="00337531"/>
    <w:rsid w:val="0033759A"/>
    <w:rsid w:val="0034026A"/>
    <w:rsid w:val="00340B59"/>
    <w:rsid w:val="00341FAE"/>
    <w:rsid w:val="00342ADC"/>
    <w:rsid w:val="0034384E"/>
    <w:rsid w:val="00343ECC"/>
    <w:rsid w:val="00344339"/>
    <w:rsid w:val="00345847"/>
    <w:rsid w:val="0034654C"/>
    <w:rsid w:val="0035143B"/>
    <w:rsid w:val="003519F1"/>
    <w:rsid w:val="0035208D"/>
    <w:rsid w:val="00352695"/>
    <w:rsid w:val="00352B41"/>
    <w:rsid w:val="00357791"/>
    <w:rsid w:val="00360214"/>
    <w:rsid w:val="003606BC"/>
    <w:rsid w:val="0036080C"/>
    <w:rsid w:val="00361FA3"/>
    <w:rsid w:val="00362B59"/>
    <w:rsid w:val="0036423B"/>
    <w:rsid w:val="00364C29"/>
    <w:rsid w:val="00364E03"/>
    <w:rsid w:val="00364EA6"/>
    <w:rsid w:val="00365ED9"/>
    <w:rsid w:val="00366EBC"/>
    <w:rsid w:val="0036776A"/>
    <w:rsid w:val="00367EE8"/>
    <w:rsid w:val="00367FBB"/>
    <w:rsid w:val="00373727"/>
    <w:rsid w:val="00373F94"/>
    <w:rsid w:val="003762F8"/>
    <w:rsid w:val="00382EC6"/>
    <w:rsid w:val="003833D3"/>
    <w:rsid w:val="00387CA3"/>
    <w:rsid w:val="0039400A"/>
    <w:rsid w:val="00394600"/>
    <w:rsid w:val="003A071E"/>
    <w:rsid w:val="003A0B7C"/>
    <w:rsid w:val="003A1F3A"/>
    <w:rsid w:val="003A3D57"/>
    <w:rsid w:val="003A53D6"/>
    <w:rsid w:val="003B25DD"/>
    <w:rsid w:val="003B4594"/>
    <w:rsid w:val="003B603D"/>
    <w:rsid w:val="003B64B1"/>
    <w:rsid w:val="003C3A04"/>
    <w:rsid w:val="003C3C7E"/>
    <w:rsid w:val="003C4AB7"/>
    <w:rsid w:val="003C5D42"/>
    <w:rsid w:val="003C7E1E"/>
    <w:rsid w:val="003E0FD1"/>
    <w:rsid w:val="003E183C"/>
    <w:rsid w:val="003E19A6"/>
    <w:rsid w:val="003E37F8"/>
    <w:rsid w:val="003E7F08"/>
    <w:rsid w:val="003F1ED0"/>
    <w:rsid w:val="003F2DE0"/>
    <w:rsid w:val="003F3C1A"/>
    <w:rsid w:val="003F4D37"/>
    <w:rsid w:val="003F7A75"/>
    <w:rsid w:val="00401061"/>
    <w:rsid w:val="004013A6"/>
    <w:rsid w:val="0040250A"/>
    <w:rsid w:val="00402D95"/>
    <w:rsid w:val="0040520D"/>
    <w:rsid w:val="00413C18"/>
    <w:rsid w:val="00417CC3"/>
    <w:rsid w:val="004202D8"/>
    <w:rsid w:val="0042185B"/>
    <w:rsid w:val="00424E1D"/>
    <w:rsid w:val="00425C60"/>
    <w:rsid w:val="00430116"/>
    <w:rsid w:val="00432BF0"/>
    <w:rsid w:val="00433EB9"/>
    <w:rsid w:val="00434BF5"/>
    <w:rsid w:val="00435361"/>
    <w:rsid w:val="00435854"/>
    <w:rsid w:val="00437FFC"/>
    <w:rsid w:val="00440DD4"/>
    <w:rsid w:val="004422E6"/>
    <w:rsid w:val="004430F1"/>
    <w:rsid w:val="004439CD"/>
    <w:rsid w:val="0044684C"/>
    <w:rsid w:val="004478F7"/>
    <w:rsid w:val="00450651"/>
    <w:rsid w:val="00453236"/>
    <w:rsid w:val="00455335"/>
    <w:rsid w:val="004553BA"/>
    <w:rsid w:val="0046197D"/>
    <w:rsid w:val="00463393"/>
    <w:rsid w:val="00464310"/>
    <w:rsid w:val="00464F55"/>
    <w:rsid w:val="00465C18"/>
    <w:rsid w:val="00465DBD"/>
    <w:rsid w:val="004702EF"/>
    <w:rsid w:val="00472564"/>
    <w:rsid w:val="0047264B"/>
    <w:rsid w:val="00473806"/>
    <w:rsid w:val="0048265B"/>
    <w:rsid w:val="00483112"/>
    <w:rsid w:val="004844B9"/>
    <w:rsid w:val="00484B5A"/>
    <w:rsid w:val="0048691C"/>
    <w:rsid w:val="00490BBC"/>
    <w:rsid w:val="004912A2"/>
    <w:rsid w:val="00494CFE"/>
    <w:rsid w:val="004951EA"/>
    <w:rsid w:val="00495ABB"/>
    <w:rsid w:val="00495CFD"/>
    <w:rsid w:val="004A05DC"/>
    <w:rsid w:val="004A0D8B"/>
    <w:rsid w:val="004A1244"/>
    <w:rsid w:val="004A172F"/>
    <w:rsid w:val="004A30CF"/>
    <w:rsid w:val="004A3912"/>
    <w:rsid w:val="004A43EC"/>
    <w:rsid w:val="004A4F2A"/>
    <w:rsid w:val="004A625E"/>
    <w:rsid w:val="004A6DB8"/>
    <w:rsid w:val="004B0817"/>
    <w:rsid w:val="004B2459"/>
    <w:rsid w:val="004B3397"/>
    <w:rsid w:val="004B3793"/>
    <w:rsid w:val="004B6717"/>
    <w:rsid w:val="004B6C4B"/>
    <w:rsid w:val="004C08B8"/>
    <w:rsid w:val="004C3A23"/>
    <w:rsid w:val="004C7731"/>
    <w:rsid w:val="004D1F30"/>
    <w:rsid w:val="004D31F6"/>
    <w:rsid w:val="004D34D1"/>
    <w:rsid w:val="004D405F"/>
    <w:rsid w:val="004D5F32"/>
    <w:rsid w:val="004D6346"/>
    <w:rsid w:val="004D649B"/>
    <w:rsid w:val="004E4EBD"/>
    <w:rsid w:val="004E6E0D"/>
    <w:rsid w:val="004F030B"/>
    <w:rsid w:val="004F2279"/>
    <w:rsid w:val="004F3F93"/>
    <w:rsid w:val="004F45E6"/>
    <w:rsid w:val="004F4C93"/>
    <w:rsid w:val="004F51FC"/>
    <w:rsid w:val="0050013A"/>
    <w:rsid w:val="005014FC"/>
    <w:rsid w:val="005025D8"/>
    <w:rsid w:val="00502774"/>
    <w:rsid w:val="00503CA0"/>
    <w:rsid w:val="00504179"/>
    <w:rsid w:val="00504839"/>
    <w:rsid w:val="00504AAD"/>
    <w:rsid w:val="005055AF"/>
    <w:rsid w:val="005058D6"/>
    <w:rsid w:val="00506298"/>
    <w:rsid w:val="00507D70"/>
    <w:rsid w:val="005112A3"/>
    <w:rsid w:val="00511896"/>
    <w:rsid w:val="00512198"/>
    <w:rsid w:val="00512C0E"/>
    <w:rsid w:val="00513AAC"/>
    <w:rsid w:val="00514DBE"/>
    <w:rsid w:val="00517B56"/>
    <w:rsid w:val="00517CE4"/>
    <w:rsid w:val="00521FB2"/>
    <w:rsid w:val="005264F1"/>
    <w:rsid w:val="005273F4"/>
    <w:rsid w:val="00527CDE"/>
    <w:rsid w:val="00531106"/>
    <w:rsid w:val="00532281"/>
    <w:rsid w:val="0053576D"/>
    <w:rsid w:val="005378A5"/>
    <w:rsid w:val="00542FB3"/>
    <w:rsid w:val="00543E70"/>
    <w:rsid w:val="00550716"/>
    <w:rsid w:val="00551B71"/>
    <w:rsid w:val="00554B5F"/>
    <w:rsid w:val="00557547"/>
    <w:rsid w:val="005575B0"/>
    <w:rsid w:val="00557F84"/>
    <w:rsid w:val="005606B7"/>
    <w:rsid w:val="00561B8F"/>
    <w:rsid w:val="005626CF"/>
    <w:rsid w:val="00563C4C"/>
    <w:rsid w:val="00565E74"/>
    <w:rsid w:val="00566F53"/>
    <w:rsid w:val="005714E3"/>
    <w:rsid w:val="00574B68"/>
    <w:rsid w:val="00575D3E"/>
    <w:rsid w:val="0057612D"/>
    <w:rsid w:val="0057662F"/>
    <w:rsid w:val="005778C8"/>
    <w:rsid w:val="00577BEE"/>
    <w:rsid w:val="00580063"/>
    <w:rsid w:val="005824ED"/>
    <w:rsid w:val="00586EAF"/>
    <w:rsid w:val="00592603"/>
    <w:rsid w:val="005939A9"/>
    <w:rsid w:val="00595035"/>
    <w:rsid w:val="005A2736"/>
    <w:rsid w:val="005A50DC"/>
    <w:rsid w:val="005A6891"/>
    <w:rsid w:val="005A75F6"/>
    <w:rsid w:val="005B0390"/>
    <w:rsid w:val="005B2AE8"/>
    <w:rsid w:val="005B463C"/>
    <w:rsid w:val="005B4D36"/>
    <w:rsid w:val="005C0062"/>
    <w:rsid w:val="005C14E9"/>
    <w:rsid w:val="005C26E8"/>
    <w:rsid w:val="005C3DFF"/>
    <w:rsid w:val="005C5067"/>
    <w:rsid w:val="005C5D7C"/>
    <w:rsid w:val="005C7992"/>
    <w:rsid w:val="005D3386"/>
    <w:rsid w:val="005D492F"/>
    <w:rsid w:val="005D4C54"/>
    <w:rsid w:val="005D6AEC"/>
    <w:rsid w:val="005D7D0F"/>
    <w:rsid w:val="005E1EDA"/>
    <w:rsid w:val="005E44A7"/>
    <w:rsid w:val="005E5B34"/>
    <w:rsid w:val="005E72B8"/>
    <w:rsid w:val="005E7F8E"/>
    <w:rsid w:val="005F1475"/>
    <w:rsid w:val="005F20DB"/>
    <w:rsid w:val="005F2AD2"/>
    <w:rsid w:val="005F3DD5"/>
    <w:rsid w:val="005F4D94"/>
    <w:rsid w:val="00600D12"/>
    <w:rsid w:val="006036E6"/>
    <w:rsid w:val="00603CAC"/>
    <w:rsid w:val="00604BC7"/>
    <w:rsid w:val="00606FA4"/>
    <w:rsid w:val="00607EEB"/>
    <w:rsid w:val="006105FD"/>
    <w:rsid w:val="006119E6"/>
    <w:rsid w:val="006202C8"/>
    <w:rsid w:val="006219A6"/>
    <w:rsid w:val="00623A60"/>
    <w:rsid w:val="00630028"/>
    <w:rsid w:val="006317BE"/>
    <w:rsid w:val="00633D80"/>
    <w:rsid w:val="006346B5"/>
    <w:rsid w:val="00635497"/>
    <w:rsid w:val="00641685"/>
    <w:rsid w:val="00641B67"/>
    <w:rsid w:val="006422B5"/>
    <w:rsid w:val="00643205"/>
    <w:rsid w:val="006459E2"/>
    <w:rsid w:val="00650AA5"/>
    <w:rsid w:val="0065156F"/>
    <w:rsid w:val="006516F4"/>
    <w:rsid w:val="00653735"/>
    <w:rsid w:val="00654166"/>
    <w:rsid w:val="0066342E"/>
    <w:rsid w:val="00663AD4"/>
    <w:rsid w:val="00663C23"/>
    <w:rsid w:val="0066552A"/>
    <w:rsid w:val="00665715"/>
    <w:rsid w:val="00666B2C"/>
    <w:rsid w:val="0067087B"/>
    <w:rsid w:val="00671121"/>
    <w:rsid w:val="00672AC2"/>
    <w:rsid w:val="00672DB0"/>
    <w:rsid w:val="00673B9E"/>
    <w:rsid w:val="00673E37"/>
    <w:rsid w:val="006756A8"/>
    <w:rsid w:val="00677732"/>
    <w:rsid w:val="006805CE"/>
    <w:rsid w:val="006821D2"/>
    <w:rsid w:val="00683E7C"/>
    <w:rsid w:val="00685F81"/>
    <w:rsid w:val="00690D65"/>
    <w:rsid w:val="00690D7E"/>
    <w:rsid w:val="00691002"/>
    <w:rsid w:val="006941DD"/>
    <w:rsid w:val="0069516D"/>
    <w:rsid w:val="006970B4"/>
    <w:rsid w:val="006A04AE"/>
    <w:rsid w:val="006A1744"/>
    <w:rsid w:val="006A4572"/>
    <w:rsid w:val="006A7406"/>
    <w:rsid w:val="006A7E5E"/>
    <w:rsid w:val="006B329A"/>
    <w:rsid w:val="006B3F2A"/>
    <w:rsid w:val="006B4E0B"/>
    <w:rsid w:val="006B4F1F"/>
    <w:rsid w:val="006B712D"/>
    <w:rsid w:val="006C05A8"/>
    <w:rsid w:val="006C399D"/>
    <w:rsid w:val="006C4911"/>
    <w:rsid w:val="006D2C56"/>
    <w:rsid w:val="006D444E"/>
    <w:rsid w:val="006D505C"/>
    <w:rsid w:val="006D5B34"/>
    <w:rsid w:val="006E0833"/>
    <w:rsid w:val="006E2E8B"/>
    <w:rsid w:val="006E3ACC"/>
    <w:rsid w:val="006E3F83"/>
    <w:rsid w:val="006E41B9"/>
    <w:rsid w:val="006E6B78"/>
    <w:rsid w:val="006F5A76"/>
    <w:rsid w:val="006F7892"/>
    <w:rsid w:val="00702455"/>
    <w:rsid w:val="00703685"/>
    <w:rsid w:val="00704100"/>
    <w:rsid w:val="007043FE"/>
    <w:rsid w:val="00704784"/>
    <w:rsid w:val="00705A7B"/>
    <w:rsid w:val="007062D7"/>
    <w:rsid w:val="00710744"/>
    <w:rsid w:val="007133F3"/>
    <w:rsid w:val="0071657B"/>
    <w:rsid w:val="007206B5"/>
    <w:rsid w:val="00725083"/>
    <w:rsid w:val="007267E4"/>
    <w:rsid w:val="00727A07"/>
    <w:rsid w:val="00733B5B"/>
    <w:rsid w:val="007364B4"/>
    <w:rsid w:val="0074188B"/>
    <w:rsid w:val="00741DFB"/>
    <w:rsid w:val="0074384A"/>
    <w:rsid w:val="007501FC"/>
    <w:rsid w:val="00750235"/>
    <w:rsid w:val="007503B5"/>
    <w:rsid w:val="00750F3B"/>
    <w:rsid w:val="0075203B"/>
    <w:rsid w:val="0075244C"/>
    <w:rsid w:val="00753164"/>
    <w:rsid w:val="00753402"/>
    <w:rsid w:val="00755407"/>
    <w:rsid w:val="00760161"/>
    <w:rsid w:val="00760B0C"/>
    <w:rsid w:val="00761498"/>
    <w:rsid w:val="0076232A"/>
    <w:rsid w:val="0076400A"/>
    <w:rsid w:val="007652FE"/>
    <w:rsid w:val="00767296"/>
    <w:rsid w:val="00767443"/>
    <w:rsid w:val="0077188A"/>
    <w:rsid w:val="007747FF"/>
    <w:rsid w:val="00775CBF"/>
    <w:rsid w:val="00777214"/>
    <w:rsid w:val="00782C42"/>
    <w:rsid w:val="00783C79"/>
    <w:rsid w:val="00784F42"/>
    <w:rsid w:val="00786778"/>
    <w:rsid w:val="007871D1"/>
    <w:rsid w:val="0078764C"/>
    <w:rsid w:val="007904DE"/>
    <w:rsid w:val="00796EE3"/>
    <w:rsid w:val="007A0388"/>
    <w:rsid w:val="007A08F2"/>
    <w:rsid w:val="007A5530"/>
    <w:rsid w:val="007A7057"/>
    <w:rsid w:val="007B25F6"/>
    <w:rsid w:val="007B3A49"/>
    <w:rsid w:val="007B4777"/>
    <w:rsid w:val="007C6A22"/>
    <w:rsid w:val="007D0B4B"/>
    <w:rsid w:val="007D0BDA"/>
    <w:rsid w:val="007D0E24"/>
    <w:rsid w:val="007D12D5"/>
    <w:rsid w:val="007D2212"/>
    <w:rsid w:val="007D3C9B"/>
    <w:rsid w:val="007D50A9"/>
    <w:rsid w:val="007D5577"/>
    <w:rsid w:val="007E023D"/>
    <w:rsid w:val="007E206B"/>
    <w:rsid w:val="007E224A"/>
    <w:rsid w:val="007F4DA5"/>
    <w:rsid w:val="008030D4"/>
    <w:rsid w:val="008038BF"/>
    <w:rsid w:val="00803E73"/>
    <w:rsid w:val="008040E4"/>
    <w:rsid w:val="008048CA"/>
    <w:rsid w:val="0081136C"/>
    <w:rsid w:val="008161F0"/>
    <w:rsid w:val="00816E8C"/>
    <w:rsid w:val="0082106C"/>
    <w:rsid w:val="00822494"/>
    <w:rsid w:val="00826276"/>
    <w:rsid w:val="008263EC"/>
    <w:rsid w:val="008264A7"/>
    <w:rsid w:val="00830422"/>
    <w:rsid w:val="00830E95"/>
    <w:rsid w:val="00830F04"/>
    <w:rsid w:val="00831875"/>
    <w:rsid w:val="00832144"/>
    <w:rsid w:val="00832514"/>
    <w:rsid w:val="0083319F"/>
    <w:rsid w:val="008337D4"/>
    <w:rsid w:val="00834E63"/>
    <w:rsid w:val="00837B00"/>
    <w:rsid w:val="00840B68"/>
    <w:rsid w:val="00841019"/>
    <w:rsid w:val="00841977"/>
    <w:rsid w:val="0084500B"/>
    <w:rsid w:val="00846450"/>
    <w:rsid w:val="00846B49"/>
    <w:rsid w:val="00846E30"/>
    <w:rsid w:val="0085088E"/>
    <w:rsid w:val="00854905"/>
    <w:rsid w:val="00855826"/>
    <w:rsid w:val="00856CF8"/>
    <w:rsid w:val="00856F09"/>
    <w:rsid w:val="008570A5"/>
    <w:rsid w:val="0086121E"/>
    <w:rsid w:val="00866D74"/>
    <w:rsid w:val="00870474"/>
    <w:rsid w:val="00871831"/>
    <w:rsid w:val="00872AC6"/>
    <w:rsid w:val="008732C2"/>
    <w:rsid w:val="00874451"/>
    <w:rsid w:val="008756BD"/>
    <w:rsid w:val="0087716F"/>
    <w:rsid w:val="008771D8"/>
    <w:rsid w:val="008818DC"/>
    <w:rsid w:val="00893560"/>
    <w:rsid w:val="00893B52"/>
    <w:rsid w:val="008947A5"/>
    <w:rsid w:val="00894942"/>
    <w:rsid w:val="00896C42"/>
    <w:rsid w:val="008A01EC"/>
    <w:rsid w:val="008A03E0"/>
    <w:rsid w:val="008A22E6"/>
    <w:rsid w:val="008A3937"/>
    <w:rsid w:val="008A5074"/>
    <w:rsid w:val="008A66FA"/>
    <w:rsid w:val="008A6FD2"/>
    <w:rsid w:val="008B41B4"/>
    <w:rsid w:val="008B594F"/>
    <w:rsid w:val="008B752E"/>
    <w:rsid w:val="008C16B8"/>
    <w:rsid w:val="008C2E46"/>
    <w:rsid w:val="008C32F3"/>
    <w:rsid w:val="008C5185"/>
    <w:rsid w:val="008C5503"/>
    <w:rsid w:val="008C569C"/>
    <w:rsid w:val="008C5C11"/>
    <w:rsid w:val="008C720E"/>
    <w:rsid w:val="008D0BA1"/>
    <w:rsid w:val="008D38B5"/>
    <w:rsid w:val="008D52F9"/>
    <w:rsid w:val="008E0A71"/>
    <w:rsid w:val="008E21CF"/>
    <w:rsid w:val="008E78A4"/>
    <w:rsid w:val="008E7C96"/>
    <w:rsid w:val="008F0ACE"/>
    <w:rsid w:val="008F118D"/>
    <w:rsid w:val="008F2525"/>
    <w:rsid w:val="008F2582"/>
    <w:rsid w:val="008F4DAA"/>
    <w:rsid w:val="00900C5D"/>
    <w:rsid w:val="00902436"/>
    <w:rsid w:val="00904A7E"/>
    <w:rsid w:val="009050E6"/>
    <w:rsid w:val="0090727B"/>
    <w:rsid w:val="009072A7"/>
    <w:rsid w:val="00910196"/>
    <w:rsid w:val="009120C3"/>
    <w:rsid w:val="009122CC"/>
    <w:rsid w:val="009151B0"/>
    <w:rsid w:val="00916FF5"/>
    <w:rsid w:val="00920334"/>
    <w:rsid w:val="00920A0D"/>
    <w:rsid w:val="009227E8"/>
    <w:rsid w:val="00922D32"/>
    <w:rsid w:val="00923856"/>
    <w:rsid w:val="009239C2"/>
    <w:rsid w:val="00933342"/>
    <w:rsid w:val="00934F26"/>
    <w:rsid w:val="009375A7"/>
    <w:rsid w:val="00937DB5"/>
    <w:rsid w:val="00941789"/>
    <w:rsid w:val="00943CB9"/>
    <w:rsid w:val="00945D7F"/>
    <w:rsid w:val="00953B10"/>
    <w:rsid w:val="00956B5F"/>
    <w:rsid w:val="00957A82"/>
    <w:rsid w:val="00957BEE"/>
    <w:rsid w:val="00960D3B"/>
    <w:rsid w:val="0096350B"/>
    <w:rsid w:val="00963E73"/>
    <w:rsid w:val="00964BF8"/>
    <w:rsid w:val="009650D9"/>
    <w:rsid w:val="00967BF0"/>
    <w:rsid w:val="00970259"/>
    <w:rsid w:val="0097642C"/>
    <w:rsid w:val="00976A2A"/>
    <w:rsid w:val="00977817"/>
    <w:rsid w:val="00981A3A"/>
    <w:rsid w:val="00983420"/>
    <w:rsid w:val="00984492"/>
    <w:rsid w:val="0098548B"/>
    <w:rsid w:val="0098611B"/>
    <w:rsid w:val="00986641"/>
    <w:rsid w:val="00986965"/>
    <w:rsid w:val="00990122"/>
    <w:rsid w:val="00993F6B"/>
    <w:rsid w:val="009945A3"/>
    <w:rsid w:val="00995B4B"/>
    <w:rsid w:val="009961E6"/>
    <w:rsid w:val="00996F98"/>
    <w:rsid w:val="009A0917"/>
    <w:rsid w:val="009A4372"/>
    <w:rsid w:val="009A4B18"/>
    <w:rsid w:val="009A6752"/>
    <w:rsid w:val="009B124B"/>
    <w:rsid w:val="009B134E"/>
    <w:rsid w:val="009B15C5"/>
    <w:rsid w:val="009B416D"/>
    <w:rsid w:val="009B7370"/>
    <w:rsid w:val="009C0F05"/>
    <w:rsid w:val="009C215A"/>
    <w:rsid w:val="009C2667"/>
    <w:rsid w:val="009C377A"/>
    <w:rsid w:val="009C3790"/>
    <w:rsid w:val="009C4838"/>
    <w:rsid w:val="009C4C13"/>
    <w:rsid w:val="009C6198"/>
    <w:rsid w:val="009D1EF4"/>
    <w:rsid w:val="009D628A"/>
    <w:rsid w:val="009D76D9"/>
    <w:rsid w:val="009D7CA5"/>
    <w:rsid w:val="009E05B4"/>
    <w:rsid w:val="009E05F3"/>
    <w:rsid w:val="009E2E7B"/>
    <w:rsid w:val="009E49CD"/>
    <w:rsid w:val="009E77E5"/>
    <w:rsid w:val="009F32DE"/>
    <w:rsid w:val="009F3C29"/>
    <w:rsid w:val="009F3E4E"/>
    <w:rsid w:val="009F5684"/>
    <w:rsid w:val="009F5717"/>
    <w:rsid w:val="009F6B03"/>
    <w:rsid w:val="009F6CFA"/>
    <w:rsid w:val="009F77DB"/>
    <w:rsid w:val="009F7B7A"/>
    <w:rsid w:val="00A00F39"/>
    <w:rsid w:val="00A02FDC"/>
    <w:rsid w:val="00A032DA"/>
    <w:rsid w:val="00A041C3"/>
    <w:rsid w:val="00A1402E"/>
    <w:rsid w:val="00A14E7F"/>
    <w:rsid w:val="00A14E95"/>
    <w:rsid w:val="00A16704"/>
    <w:rsid w:val="00A216C4"/>
    <w:rsid w:val="00A2188F"/>
    <w:rsid w:val="00A228A2"/>
    <w:rsid w:val="00A22D68"/>
    <w:rsid w:val="00A24D8D"/>
    <w:rsid w:val="00A34917"/>
    <w:rsid w:val="00A353B9"/>
    <w:rsid w:val="00A365AB"/>
    <w:rsid w:val="00A37859"/>
    <w:rsid w:val="00A40188"/>
    <w:rsid w:val="00A41857"/>
    <w:rsid w:val="00A41D1A"/>
    <w:rsid w:val="00A4214A"/>
    <w:rsid w:val="00A4699E"/>
    <w:rsid w:val="00A524F5"/>
    <w:rsid w:val="00A525A3"/>
    <w:rsid w:val="00A5287C"/>
    <w:rsid w:val="00A5345F"/>
    <w:rsid w:val="00A564E9"/>
    <w:rsid w:val="00A56772"/>
    <w:rsid w:val="00A57A8A"/>
    <w:rsid w:val="00A60D2D"/>
    <w:rsid w:val="00A6200F"/>
    <w:rsid w:val="00A62F38"/>
    <w:rsid w:val="00A6342E"/>
    <w:rsid w:val="00A638DC"/>
    <w:rsid w:val="00A669BB"/>
    <w:rsid w:val="00A73A95"/>
    <w:rsid w:val="00A73FA4"/>
    <w:rsid w:val="00A74C84"/>
    <w:rsid w:val="00A80AA4"/>
    <w:rsid w:val="00A818F5"/>
    <w:rsid w:val="00A821B7"/>
    <w:rsid w:val="00A82C8B"/>
    <w:rsid w:val="00A833F9"/>
    <w:rsid w:val="00A84618"/>
    <w:rsid w:val="00A85BF1"/>
    <w:rsid w:val="00A8693B"/>
    <w:rsid w:val="00A900A1"/>
    <w:rsid w:val="00A90FED"/>
    <w:rsid w:val="00A94153"/>
    <w:rsid w:val="00AA2003"/>
    <w:rsid w:val="00AA5542"/>
    <w:rsid w:val="00AA5A46"/>
    <w:rsid w:val="00AA6787"/>
    <w:rsid w:val="00AB1401"/>
    <w:rsid w:val="00AB1DB7"/>
    <w:rsid w:val="00AB3AA9"/>
    <w:rsid w:val="00AB6C2A"/>
    <w:rsid w:val="00AB7774"/>
    <w:rsid w:val="00AB7BD7"/>
    <w:rsid w:val="00AC003F"/>
    <w:rsid w:val="00AC251E"/>
    <w:rsid w:val="00AC3B3F"/>
    <w:rsid w:val="00AC73F2"/>
    <w:rsid w:val="00AD031F"/>
    <w:rsid w:val="00AD0AA5"/>
    <w:rsid w:val="00AD119F"/>
    <w:rsid w:val="00AD2092"/>
    <w:rsid w:val="00AD3270"/>
    <w:rsid w:val="00AD6D94"/>
    <w:rsid w:val="00AD782A"/>
    <w:rsid w:val="00AD7CE4"/>
    <w:rsid w:val="00AF20DF"/>
    <w:rsid w:val="00AF43B2"/>
    <w:rsid w:val="00AF515C"/>
    <w:rsid w:val="00AF7AE2"/>
    <w:rsid w:val="00B0059D"/>
    <w:rsid w:val="00B02E87"/>
    <w:rsid w:val="00B0393B"/>
    <w:rsid w:val="00B05E7E"/>
    <w:rsid w:val="00B100E2"/>
    <w:rsid w:val="00B131F0"/>
    <w:rsid w:val="00B14A17"/>
    <w:rsid w:val="00B14B2E"/>
    <w:rsid w:val="00B150FE"/>
    <w:rsid w:val="00B21FA7"/>
    <w:rsid w:val="00B23870"/>
    <w:rsid w:val="00B249BC"/>
    <w:rsid w:val="00B260A0"/>
    <w:rsid w:val="00B26441"/>
    <w:rsid w:val="00B27960"/>
    <w:rsid w:val="00B35B05"/>
    <w:rsid w:val="00B366AC"/>
    <w:rsid w:val="00B37445"/>
    <w:rsid w:val="00B42881"/>
    <w:rsid w:val="00B45E5F"/>
    <w:rsid w:val="00B45EF0"/>
    <w:rsid w:val="00B46D1D"/>
    <w:rsid w:val="00B477B0"/>
    <w:rsid w:val="00B53E23"/>
    <w:rsid w:val="00B55CEC"/>
    <w:rsid w:val="00B56AEC"/>
    <w:rsid w:val="00B60126"/>
    <w:rsid w:val="00B60B79"/>
    <w:rsid w:val="00B6136B"/>
    <w:rsid w:val="00B63371"/>
    <w:rsid w:val="00B661D2"/>
    <w:rsid w:val="00B6628E"/>
    <w:rsid w:val="00B66E86"/>
    <w:rsid w:val="00B67168"/>
    <w:rsid w:val="00B677DE"/>
    <w:rsid w:val="00B70DBB"/>
    <w:rsid w:val="00B73848"/>
    <w:rsid w:val="00B75708"/>
    <w:rsid w:val="00B76211"/>
    <w:rsid w:val="00B77D4D"/>
    <w:rsid w:val="00B8254A"/>
    <w:rsid w:val="00B8351B"/>
    <w:rsid w:val="00B83AA9"/>
    <w:rsid w:val="00B846B6"/>
    <w:rsid w:val="00B85C1D"/>
    <w:rsid w:val="00B86317"/>
    <w:rsid w:val="00B9363E"/>
    <w:rsid w:val="00B94058"/>
    <w:rsid w:val="00B9620D"/>
    <w:rsid w:val="00B969BD"/>
    <w:rsid w:val="00BA2C37"/>
    <w:rsid w:val="00BA5CC0"/>
    <w:rsid w:val="00BB0757"/>
    <w:rsid w:val="00BB0E0D"/>
    <w:rsid w:val="00BB3B91"/>
    <w:rsid w:val="00BB6124"/>
    <w:rsid w:val="00BB6A27"/>
    <w:rsid w:val="00BC1E11"/>
    <w:rsid w:val="00BC5A77"/>
    <w:rsid w:val="00BC6134"/>
    <w:rsid w:val="00BC694F"/>
    <w:rsid w:val="00BD5338"/>
    <w:rsid w:val="00BE2B4B"/>
    <w:rsid w:val="00BE42DD"/>
    <w:rsid w:val="00BE4FD5"/>
    <w:rsid w:val="00BE5280"/>
    <w:rsid w:val="00BE5D5C"/>
    <w:rsid w:val="00BF05FE"/>
    <w:rsid w:val="00BF088D"/>
    <w:rsid w:val="00BF4DFA"/>
    <w:rsid w:val="00BF4E29"/>
    <w:rsid w:val="00BF4ED4"/>
    <w:rsid w:val="00C053AD"/>
    <w:rsid w:val="00C0698C"/>
    <w:rsid w:val="00C101CE"/>
    <w:rsid w:val="00C116A1"/>
    <w:rsid w:val="00C120CF"/>
    <w:rsid w:val="00C16708"/>
    <w:rsid w:val="00C226FD"/>
    <w:rsid w:val="00C23058"/>
    <w:rsid w:val="00C26A36"/>
    <w:rsid w:val="00C304F5"/>
    <w:rsid w:val="00C35EB8"/>
    <w:rsid w:val="00C36C10"/>
    <w:rsid w:val="00C374AC"/>
    <w:rsid w:val="00C42856"/>
    <w:rsid w:val="00C438A5"/>
    <w:rsid w:val="00C45006"/>
    <w:rsid w:val="00C51676"/>
    <w:rsid w:val="00C5223F"/>
    <w:rsid w:val="00C553D9"/>
    <w:rsid w:val="00C5681A"/>
    <w:rsid w:val="00C57239"/>
    <w:rsid w:val="00C60818"/>
    <w:rsid w:val="00C60EEB"/>
    <w:rsid w:val="00C61156"/>
    <w:rsid w:val="00C61994"/>
    <w:rsid w:val="00C64240"/>
    <w:rsid w:val="00C64681"/>
    <w:rsid w:val="00C6472E"/>
    <w:rsid w:val="00C67376"/>
    <w:rsid w:val="00C71F9E"/>
    <w:rsid w:val="00C74251"/>
    <w:rsid w:val="00C77D3D"/>
    <w:rsid w:val="00C81F41"/>
    <w:rsid w:val="00C83930"/>
    <w:rsid w:val="00C8567C"/>
    <w:rsid w:val="00C8608F"/>
    <w:rsid w:val="00C870D5"/>
    <w:rsid w:val="00C9041A"/>
    <w:rsid w:val="00C909E0"/>
    <w:rsid w:val="00C921E8"/>
    <w:rsid w:val="00C9280B"/>
    <w:rsid w:val="00C93B95"/>
    <w:rsid w:val="00C96A56"/>
    <w:rsid w:val="00CA1BBA"/>
    <w:rsid w:val="00CA2502"/>
    <w:rsid w:val="00CA37E3"/>
    <w:rsid w:val="00CA4A98"/>
    <w:rsid w:val="00CB1B9B"/>
    <w:rsid w:val="00CB22EE"/>
    <w:rsid w:val="00CB466A"/>
    <w:rsid w:val="00CC694B"/>
    <w:rsid w:val="00CC6E70"/>
    <w:rsid w:val="00CD260F"/>
    <w:rsid w:val="00CD6589"/>
    <w:rsid w:val="00CD71BD"/>
    <w:rsid w:val="00CE1CE4"/>
    <w:rsid w:val="00CE206A"/>
    <w:rsid w:val="00CE4C28"/>
    <w:rsid w:val="00CE5950"/>
    <w:rsid w:val="00CF06B1"/>
    <w:rsid w:val="00CF0DE6"/>
    <w:rsid w:val="00CF2B56"/>
    <w:rsid w:val="00D02170"/>
    <w:rsid w:val="00D0431C"/>
    <w:rsid w:val="00D04DA3"/>
    <w:rsid w:val="00D11659"/>
    <w:rsid w:val="00D1290E"/>
    <w:rsid w:val="00D1317E"/>
    <w:rsid w:val="00D13BEA"/>
    <w:rsid w:val="00D231FD"/>
    <w:rsid w:val="00D24F80"/>
    <w:rsid w:val="00D26A02"/>
    <w:rsid w:val="00D26D73"/>
    <w:rsid w:val="00D279B3"/>
    <w:rsid w:val="00D30DD5"/>
    <w:rsid w:val="00D3122F"/>
    <w:rsid w:val="00D3132A"/>
    <w:rsid w:val="00D31F51"/>
    <w:rsid w:val="00D32B59"/>
    <w:rsid w:val="00D32F29"/>
    <w:rsid w:val="00D331C6"/>
    <w:rsid w:val="00D356B2"/>
    <w:rsid w:val="00D36B0B"/>
    <w:rsid w:val="00D400D7"/>
    <w:rsid w:val="00D429FB"/>
    <w:rsid w:val="00D42E3C"/>
    <w:rsid w:val="00D47732"/>
    <w:rsid w:val="00D53DED"/>
    <w:rsid w:val="00D62551"/>
    <w:rsid w:val="00D672B1"/>
    <w:rsid w:val="00D717C4"/>
    <w:rsid w:val="00D72382"/>
    <w:rsid w:val="00D744D6"/>
    <w:rsid w:val="00D7491B"/>
    <w:rsid w:val="00D8202D"/>
    <w:rsid w:val="00D85CAC"/>
    <w:rsid w:val="00D86AD6"/>
    <w:rsid w:val="00D87AF0"/>
    <w:rsid w:val="00D92B8F"/>
    <w:rsid w:val="00D93F20"/>
    <w:rsid w:val="00D953C2"/>
    <w:rsid w:val="00DA3AD0"/>
    <w:rsid w:val="00DA6311"/>
    <w:rsid w:val="00DA74D8"/>
    <w:rsid w:val="00DB0B09"/>
    <w:rsid w:val="00DB1235"/>
    <w:rsid w:val="00DB5D93"/>
    <w:rsid w:val="00DB6B02"/>
    <w:rsid w:val="00DB6D86"/>
    <w:rsid w:val="00DB7A51"/>
    <w:rsid w:val="00DC2917"/>
    <w:rsid w:val="00DC55E3"/>
    <w:rsid w:val="00DC6553"/>
    <w:rsid w:val="00DC72C2"/>
    <w:rsid w:val="00DD0E88"/>
    <w:rsid w:val="00DD3E07"/>
    <w:rsid w:val="00DD3F3D"/>
    <w:rsid w:val="00DD6D20"/>
    <w:rsid w:val="00DE358A"/>
    <w:rsid w:val="00DE4F82"/>
    <w:rsid w:val="00DE7201"/>
    <w:rsid w:val="00DF0177"/>
    <w:rsid w:val="00DF2EAF"/>
    <w:rsid w:val="00DF44BB"/>
    <w:rsid w:val="00E0023F"/>
    <w:rsid w:val="00E02923"/>
    <w:rsid w:val="00E02960"/>
    <w:rsid w:val="00E031BB"/>
    <w:rsid w:val="00E0365A"/>
    <w:rsid w:val="00E03E3A"/>
    <w:rsid w:val="00E06AAF"/>
    <w:rsid w:val="00E06C39"/>
    <w:rsid w:val="00E118D5"/>
    <w:rsid w:val="00E15842"/>
    <w:rsid w:val="00E2144A"/>
    <w:rsid w:val="00E240F9"/>
    <w:rsid w:val="00E24BFA"/>
    <w:rsid w:val="00E25D0A"/>
    <w:rsid w:val="00E26B49"/>
    <w:rsid w:val="00E32696"/>
    <w:rsid w:val="00E33DA5"/>
    <w:rsid w:val="00E34697"/>
    <w:rsid w:val="00E350FB"/>
    <w:rsid w:val="00E36C4C"/>
    <w:rsid w:val="00E457D1"/>
    <w:rsid w:val="00E45FA4"/>
    <w:rsid w:val="00E4639A"/>
    <w:rsid w:val="00E516FF"/>
    <w:rsid w:val="00E518CA"/>
    <w:rsid w:val="00E61561"/>
    <w:rsid w:val="00E617BD"/>
    <w:rsid w:val="00E6325F"/>
    <w:rsid w:val="00E66966"/>
    <w:rsid w:val="00E675DE"/>
    <w:rsid w:val="00E70A97"/>
    <w:rsid w:val="00E72254"/>
    <w:rsid w:val="00E72F46"/>
    <w:rsid w:val="00E735E0"/>
    <w:rsid w:val="00E74260"/>
    <w:rsid w:val="00E755F7"/>
    <w:rsid w:val="00E75E66"/>
    <w:rsid w:val="00E80173"/>
    <w:rsid w:val="00E802FF"/>
    <w:rsid w:val="00E80B15"/>
    <w:rsid w:val="00E8116A"/>
    <w:rsid w:val="00E845A6"/>
    <w:rsid w:val="00E8537A"/>
    <w:rsid w:val="00E8659D"/>
    <w:rsid w:val="00E9054F"/>
    <w:rsid w:val="00E906E3"/>
    <w:rsid w:val="00E95369"/>
    <w:rsid w:val="00E97122"/>
    <w:rsid w:val="00EA1413"/>
    <w:rsid w:val="00EA1C79"/>
    <w:rsid w:val="00EA5EDB"/>
    <w:rsid w:val="00EA6864"/>
    <w:rsid w:val="00EA73CD"/>
    <w:rsid w:val="00EB0167"/>
    <w:rsid w:val="00EB32AB"/>
    <w:rsid w:val="00EB3ECA"/>
    <w:rsid w:val="00EB4E7D"/>
    <w:rsid w:val="00EB6143"/>
    <w:rsid w:val="00EB7344"/>
    <w:rsid w:val="00EC0469"/>
    <w:rsid w:val="00EC3AFF"/>
    <w:rsid w:val="00EC4B36"/>
    <w:rsid w:val="00ED124D"/>
    <w:rsid w:val="00ED5670"/>
    <w:rsid w:val="00ED673B"/>
    <w:rsid w:val="00ED6C07"/>
    <w:rsid w:val="00EE0389"/>
    <w:rsid w:val="00EE1C40"/>
    <w:rsid w:val="00EE26F7"/>
    <w:rsid w:val="00EE3C02"/>
    <w:rsid w:val="00EE5193"/>
    <w:rsid w:val="00EF2574"/>
    <w:rsid w:val="00EF29A6"/>
    <w:rsid w:val="00EF3CF5"/>
    <w:rsid w:val="00EF75E0"/>
    <w:rsid w:val="00EF7D6F"/>
    <w:rsid w:val="00F010A5"/>
    <w:rsid w:val="00F037C8"/>
    <w:rsid w:val="00F03CC0"/>
    <w:rsid w:val="00F047B7"/>
    <w:rsid w:val="00F04AC4"/>
    <w:rsid w:val="00F04B5D"/>
    <w:rsid w:val="00F071D9"/>
    <w:rsid w:val="00F1060E"/>
    <w:rsid w:val="00F10D24"/>
    <w:rsid w:val="00F11FFB"/>
    <w:rsid w:val="00F16EE7"/>
    <w:rsid w:val="00F17A31"/>
    <w:rsid w:val="00F21359"/>
    <w:rsid w:val="00F21922"/>
    <w:rsid w:val="00F22305"/>
    <w:rsid w:val="00F22A0D"/>
    <w:rsid w:val="00F24A72"/>
    <w:rsid w:val="00F2635E"/>
    <w:rsid w:val="00F301D7"/>
    <w:rsid w:val="00F31723"/>
    <w:rsid w:val="00F35388"/>
    <w:rsid w:val="00F37AB6"/>
    <w:rsid w:val="00F37E2B"/>
    <w:rsid w:val="00F41B62"/>
    <w:rsid w:val="00F42B58"/>
    <w:rsid w:val="00F44373"/>
    <w:rsid w:val="00F45AFF"/>
    <w:rsid w:val="00F45C02"/>
    <w:rsid w:val="00F47AC3"/>
    <w:rsid w:val="00F51B61"/>
    <w:rsid w:val="00F51CCE"/>
    <w:rsid w:val="00F527AF"/>
    <w:rsid w:val="00F56A5F"/>
    <w:rsid w:val="00F6212A"/>
    <w:rsid w:val="00F660ED"/>
    <w:rsid w:val="00F66127"/>
    <w:rsid w:val="00F71221"/>
    <w:rsid w:val="00F71A30"/>
    <w:rsid w:val="00F71EC3"/>
    <w:rsid w:val="00F72059"/>
    <w:rsid w:val="00F73D2B"/>
    <w:rsid w:val="00F76C22"/>
    <w:rsid w:val="00F8171D"/>
    <w:rsid w:val="00F82D39"/>
    <w:rsid w:val="00F84473"/>
    <w:rsid w:val="00F85DCB"/>
    <w:rsid w:val="00F87966"/>
    <w:rsid w:val="00F9067D"/>
    <w:rsid w:val="00F91377"/>
    <w:rsid w:val="00F93E10"/>
    <w:rsid w:val="00F94200"/>
    <w:rsid w:val="00F94E5F"/>
    <w:rsid w:val="00F9591F"/>
    <w:rsid w:val="00F97D04"/>
    <w:rsid w:val="00FA2CF8"/>
    <w:rsid w:val="00FA4031"/>
    <w:rsid w:val="00FA5095"/>
    <w:rsid w:val="00FA5528"/>
    <w:rsid w:val="00FA5C8A"/>
    <w:rsid w:val="00FA7276"/>
    <w:rsid w:val="00FB056A"/>
    <w:rsid w:val="00FB0C19"/>
    <w:rsid w:val="00FB0DE3"/>
    <w:rsid w:val="00FB1661"/>
    <w:rsid w:val="00FB4502"/>
    <w:rsid w:val="00FB4509"/>
    <w:rsid w:val="00FB450F"/>
    <w:rsid w:val="00FB558D"/>
    <w:rsid w:val="00FC0D30"/>
    <w:rsid w:val="00FC1975"/>
    <w:rsid w:val="00FC32AA"/>
    <w:rsid w:val="00FC5CC0"/>
    <w:rsid w:val="00FC6A23"/>
    <w:rsid w:val="00FD24CB"/>
    <w:rsid w:val="00FD6F0B"/>
    <w:rsid w:val="00FD734B"/>
    <w:rsid w:val="00FE4522"/>
    <w:rsid w:val="00FE4E61"/>
    <w:rsid w:val="00FF2783"/>
    <w:rsid w:val="00FF3DE7"/>
    <w:rsid w:val="00FF440C"/>
    <w:rsid w:val="00FF6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94E5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37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373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37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3735"/>
    <w:rPr>
      <w:sz w:val="18"/>
      <w:szCs w:val="18"/>
    </w:rPr>
  </w:style>
  <w:style w:type="table" w:styleId="TableGrid">
    <w:name w:val="Table Grid"/>
    <w:basedOn w:val="TableNormal"/>
    <w:uiPriority w:val="59"/>
    <w:rsid w:val="006537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227E8"/>
    <w:pPr>
      <w:spacing w:after="160" w:line="259" w:lineRule="auto"/>
      <w:ind w:left="720"/>
      <w:contextualSpacing/>
    </w:pPr>
    <w:rPr>
      <w:kern w:val="0"/>
      <w:sz w:val="22"/>
    </w:rPr>
  </w:style>
  <w:style w:type="paragraph" w:styleId="NormalWeb">
    <w:name w:val="Normal (Web)"/>
    <w:basedOn w:val="Normal"/>
    <w:uiPriority w:val="99"/>
    <w:semiHidden/>
    <w:unhideWhenUsed/>
    <w:rsid w:val="001A441A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94E5F"/>
    <w:rPr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F94E5F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F94E5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C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C4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94E5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37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373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37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3735"/>
    <w:rPr>
      <w:sz w:val="18"/>
      <w:szCs w:val="18"/>
    </w:rPr>
  </w:style>
  <w:style w:type="table" w:styleId="TableGrid">
    <w:name w:val="Table Grid"/>
    <w:basedOn w:val="TableNormal"/>
    <w:uiPriority w:val="59"/>
    <w:rsid w:val="006537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227E8"/>
    <w:pPr>
      <w:spacing w:after="160" w:line="259" w:lineRule="auto"/>
      <w:ind w:left="720"/>
      <w:contextualSpacing/>
    </w:pPr>
    <w:rPr>
      <w:kern w:val="0"/>
      <w:sz w:val="22"/>
    </w:rPr>
  </w:style>
  <w:style w:type="paragraph" w:styleId="NormalWeb">
    <w:name w:val="Normal (Web)"/>
    <w:basedOn w:val="Normal"/>
    <w:uiPriority w:val="99"/>
    <w:semiHidden/>
    <w:unhideWhenUsed/>
    <w:rsid w:val="001A441A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94E5F"/>
    <w:rPr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F94E5F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F94E5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C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C4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215BD0-3A5E-4C42-863D-C7C581A43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4</TotalTime>
  <Pages>3</Pages>
  <Words>776</Words>
  <Characters>4424</Characters>
  <Application>Microsoft Office Word</Application>
  <DocSecurity>0</DocSecurity>
  <Lines>36</Lines>
  <Paragraphs>10</Paragraphs>
  <ScaleCrop>false</ScaleCrop>
  <Company>Users</Company>
  <LinksUpToDate>false</LinksUpToDate>
  <CharactersWithSpaces>51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G</dc:creator>
  <cp:keywords/>
  <dc:description/>
  <cp:lastModifiedBy>Dell</cp:lastModifiedBy>
  <cp:revision>190</cp:revision>
  <cp:lastPrinted>2020-12-16T12:34:00Z</cp:lastPrinted>
  <dcterms:created xsi:type="dcterms:W3CDTF">2020-09-11T03:08:00Z</dcterms:created>
  <dcterms:modified xsi:type="dcterms:W3CDTF">2021-06-24T05:17:00Z</dcterms:modified>
</cp:coreProperties>
</file>